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463F30"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3582082" w:history="1">
            <w:r w:rsidR="00463F30" w:rsidRPr="00E7562F">
              <w:rPr>
                <w:rStyle w:val="Hyperlink"/>
                <w:noProof/>
              </w:rPr>
              <w:t>0.30 – Kipling Update (Startscreen, Settings, DevMode, Interriors, Text Based Adventure</w:t>
            </w:r>
            <w:r w:rsidR="00463F30">
              <w:rPr>
                <w:noProof/>
                <w:webHidden/>
              </w:rPr>
              <w:tab/>
            </w:r>
            <w:r w:rsidR="00463F30">
              <w:rPr>
                <w:noProof/>
                <w:webHidden/>
              </w:rPr>
              <w:fldChar w:fldCharType="begin"/>
            </w:r>
            <w:r w:rsidR="00463F30">
              <w:rPr>
                <w:noProof/>
                <w:webHidden/>
              </w:rPr>
              <w:instrText xml:space="preserve"> PAGEREF _Toc23582082 \h </w:instrText>
            </w:r>
            <w:r w:rsidR="00463F30">
              <w:rPr>
                <w:noProof/>
                <w:webHidden/>
              </w:rPr>
            </w:r>
            <w:r w:rsidR="00463F30">
              <w:rPr>
                <w:noProof/>
                <w:webHidden/>
              </w:rPr>
              <w:fldChar w:fldCharType="separate"/>
            </w:r>
            <w:r w:rsidR="00463F30">
              <w:rPr>
                <w:noProof/>
                <w:webHidden/>
              </w:rPr>
              <w:t>2</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83" w:history="1">
            <w:r w:rsidR="00463F30" w:rsidRPr="00E7562F">
              <w:rPr>
                <w:rStyle w:val="Hyperlink"/>
                <w:noProof/>
              </w:rPr>
              <w:t>Settings, Loadscreen, Devmode</w:t>
            </w:r>
            <w:r w:rsidR="00463F30">
              <w:rPr>
                <w:noProof/>
                <w:webHidden/>
              </w:rPr>
              <w:tab/>
            </w:r>
            <w:r w:rsidR="00463F30">
              <w:rPr>
                <w:noProof/>
                <w:webHidden/>
              </w:rPr>
              <w:fldChar w:fldCharType="begin"/>
            </w:r>
            <w:r w:rsidR="00463F30">
              <w:rPr>
                <w:noProof/>
                <w:webHidden/>
              </w:rPr>
              <w:instrText xml:space="preserve"> PAGEREF _Toc23582083 \h </w:instrText>
            </w:r>
            <w:r w:rsidR="00463F30">
              <w:rPr>
                <w:noProof/>
                <w:webHidden/>
              </w:rPr>
            </w:r>
            <w:r w:rsidR="00463F30">
              <w:rPr>
                <w:noProof/>
                <w:webHidden/>
              </w:rPr>
              <w:fldChar w:fldCharType="separate"/>
            </w:r>
            <w:r w:rsidR="00463F30">
              <w:rPr>
                <w:noProof/>
                <w:webHidden/>
              </w:rPr>
              <w:t>2</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84" w:history="1">
            <w:r w:rsidR="00463F30" w:rsidRPr="00E7562F">
              <w:rPr>
                <w:rStyle w:val="Hyperlink"/>
                <w:noProof/>
              </w:rPr>
              <w:t>Pack-a-Punch (Bit of a Secret)</w:t>
            </w:r>
            <w:r w:rsidR="00463F30">
              <w:rPr>
                <w:noProof/>
                <w:webHidden/>
              </w:rPr>
              <w:tab/>
            </w:r>
            <w:r w:rsidR="00463F30">
              <w:rPr>
                <w:noProof/>
                <w:webHidden/>
              </w:rPr>
              <w:fldChar w:fldCharType="begin"/>
            </w:r>
            <w:r w:rsidR="00463F30">
              <w:rPr>
                <w:noProof/>
                <w:webHidden/>
              </w:rPr>
              <w:instrText xml:space="preserve"> PAGEREF _Toc23582084 \h </w:instrText>
            </w:r>
            <w:r w:rsidR="00463F30">
              <w:rPr>
                <w:noProof/>
                <w:webHidden/>
              </w:rPr>
            </w:r>
            <w:r w:rsidR="00463F30">
              <w:rPr>
                <w:noProof/>
                <w:webHidden/>
              </w:rPr>
              <w:fldChar w:fldCharType="separate"/>
            </w:r>
            <w:r w:rsidR="00463F30">
              <w:rPr>
                <w:noProof/>
                <w:webHidden/>
              </w:rPr>
              <w:t>2</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85" w:history="1">
            <w:r w:rsidR="00463F30" w:rsidRPr="00E7562F">
              <w:rPr>
                <w:rStyle w:val="Hyperlink"/>
                <w:noProof/>
              </w:rPr>
              <w:t>Interiors FINALLY</w:t>
            </w:r>
            <w:r w:rsidR="00463F30">
              <w:rPr>
                <w:noProof/>
                <w:webHidden/>
              </w:rPr>
              <w:tab/>
            </w:r>
            <w:r w:rsidR="00463F30">
              <w:rPr>
                <w:noProof/>
                <w:webHidden/>
              </w:rPr>
              <w:fldChar w:fldCharType="begin"/>
            </w:r>
            <w:r w:rsidR="00463F30">
              <w:rPr>
                <w:noProof/>
                <w:webHidden/>
              </w:rPr>
              <w:instrText xml:space="preserve"> PAGEREF _Toc23582085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86" w:history="1">
            <w:r w:rsidR="00463F30" w:rsidRPr="00E7562F">
              <w:rPr>
                <w:rStyle w:val="Hyperlink"/>
                <w:noProof/>
              </w:rPr>
              <w:t>Text Based Adventure</w:t>
            </w:r>
            <w:r w:rsidR="00463F30">
              <w:rPr>
                <w:noProof/>
                <w:webHidden/>
              </w:rPr>
              <w:tab/>
            </w:r>
            <w:r w:rsidR="00463F30">
              <w:rPr>
                <w:noProof/>
                <w:webHidden/>
              </w:rPr>
              <w:fldChar w:fldCharType="begin"/>
            </w:r>
            <w:r w:rsidR="00463F30">
              <w:rPr>
                <w:noProof/>
                <w:webHidden/>
              </w:rPr>
              <w:instrText xml:space="preserve"> PAGEREF _Toc23582086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87" w:history="1">
            <w:r w:rsidR="00463F30" w:rsidRPr="00E7562F">
              <w:rPr>
                <w:rStyle w:val="Hyperlink"/>
                <w:noProof/>
              </w:rPr>
              <w:t>Auto Surrounding Descriptions (no interriors)</w:t>
            </w:r>
            <w:r w:rsidR="00463F30">
              <w:rPr>
                <w:noProof/>
                <w:webHidden/>
              </w:rPr>
              <w:tab/>
            </w:r>
            <w:r w:rsidR="00463F30">
              <w:rPr>
                <w:noProof/>
                <w:webHidden/>
              </w:rPr>
              <w:fldChar w:fldCharType="begin"/>
            </w:r>
            <w:r w:rsidR="00463F30">
              <w:rPr>
                <w:noProof/>
                <w:webHidden/>
              </w:rPr>
              <w:instrText xml:space="preserve"> PAGEREF _Toc23582087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088" w:history="1">
            <w:r w:rsidR="00463F30" w:rsidRPr="00E7562F">
              <w:rPr>
                <w:rStyle w:val="Hyperlink"/>
                <w:noProof/>
              </w:rPr>
              <w:t>Description</w:t>
            </w:r>
            <w:r w:rsidR="00463F30">
              <w:rPr>
                <w:noProof/>
                <w:webHidden/>
              </w:rPr>
              <w:tab/>
            </w:r>
            <w:r w:rsidR="00463F30">
              <w:rPr>
                <w:noProof/>
                <w:webHidden/>
              </w:rPr>
              <w:fldChar w:fldCharType="begin"/>
            </w:r>
            <w:r w:rsidR="00463F30">
              <w:rPr>
                <w:noProof/>
                <w:webHidden/>
              </w:rPr>
              <w:instrText xml:space="preserve"> PAGEREF _Toc23582088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089" w:history="1">
            <w:r w:rsidR="00463F30" w:rsidRPr="00E7562F">
              <w:rPr>
                <w:rStyle w:val="Hyperlink"/>
                <w:noProof/>
              </w:rPr>
              <w:t>Code</w:t>
            </w:r>
            <w:r w:rsidR="00463F30">
              <w:rPr>
                <w:noProof/>
                <w:webHidden/>
              </w:rPr>
              <w:tab/>
            </w:r>
            <w:r w:rsidR="00463F30">
              <w:rPr>
                <w:noProof/>
                <w:webHidden/>
              </w:rPr>
              <w:fldChar w:fldCharType="begin"/>
            </w:r>
            <w:r w:rsidR="00463F30">
              <w:rPr>
                <w:noProof/>
                <w:webHidden/>
              </w:rPr>
              <w:instrText xml:space="preserve"> PAGEREF _Toc23582089 \h </w:instrText>
            </w:r>
            <w:r w:rsidR="00463F30">
              <w:rPr>
                <w:noProof/>
                <w:webHidden/>
              </w:rPr>
            </w:r>
            <w:r w:rsidR="00463F30">
              <w:rPr>
                <w:noProof/>
                <w:webHidden/>
              </w:rPr>
              <w:fldChar w:fldCharType="separate"/>
            </w:r>
            <w:r w:rsidR="00463F30">
              <w:rPr>
                <w:noProof/>
                <w:webHidden/>
              </w:rPr>
              <w:t>4</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90" w:history="1">
            <w:r w:rsidR="00463F30" w:rsidRPr="00E7562F">
              <w:rPr>
                <w:rStyle w:val="Hyperlink"/>
                <w:noProof/>
              </w:rPr>
              <w:t>Text Parser</w:t>
            </w:r>
            <w:r w:rsidR="00463F30">
              <w:rPr>
                <w:noProof/>
                <w:webHidden/>
              </w:rPr>
              <w:tab/>
            </w:r>
            <w:r w:rsidR="00463F30">
              <w:rPr>
                <w:noProof/>
                <w:webHidden/>
              </w:rPr>
              <w:fldChar w:fldCharType="begin"/>
            </w:r>
            <w:r w:rsidR="00463F30">
              <w:rPr>
                <w:noProof/>
                <w:webHidden/>
              </w:rPr>
              <w:instrText xml:space="preserve"> PAGEREF _Toc23582090 \h </w:instrText>
            </w:r>
            <w:r w:rsidR="00463F30">
              <w:rPr>
                <w:noProof/>
                <w:webHidden/>
              </w:rPr>
            </w:r>
            <w:r w:rsidR="00463F30">
              <w:rPr>
                <w:noProof/>
                <w:webHidden/>
              </w:rPr>
              <w:fldChar w:fldCharType="separate"/>
            </w:r>
            <w:r w:rsidR="00463F30">
              <w:rPr>
                <w:noProof/>
                <w:webHidden/>
              </w:rPr>
              <w:t>6</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091" w:history="1">
            <w:r w:rsidR="00463F30" w:rsidRPr="00E7562F">
              <w:rPr>
                <w:rStyle w:val="Hyperlink"/>
                <w:noProof/>
              </w:rPr>
              <w:t>Description</w:t>
            </w:r>
            <w:r w:rsidR="00463F30">
              <w:rPr>
                <w:noProof/>
                <w:webHidden/>
              </w:rPr>
              <w:tab/>
            </w:r>
            <w:r w:rsidR="00463F30">
              <w:rPr>
                <w:noProof/>
                <w:webHidden/>
              </w:rPr>
              <w:fldChar w:fldCharType="begin"/>
            </w:r>
            <w:r w:rsidR="00463F30">
              <w:rPr>
                <w:noProof/>
                <w:webHidden/>
              </w:rPr>
              <w:instrText xml:space="preserve"> PAGEREF _Toc23582091 \h </w:instrText>
            </w:r>
            <w:r w:rsidR="00463F30">
              <w:rPr>
                <w:noProof/>
                <w:webHidden/>
              </w:rPr>
            </w:r>
            <w:r w:rsidR="00463F30">
              <w:rPr>
                <w:noProof/>
                <w:webHidden/>
              </w:rPr>
              <w:fldChar w:fldCharType="separate"/>
            </w:r>
            <w:r w:rsidR="00463F30">
              <w:rPr>
                <w:noProof/>
                <w:webHidden/>
              </w:rPr>
              <w:t>6</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92" w:history="1">
            <w:r w:rsidR="00463F30" w:rsidRPr="00E7562F">
              <w:rPr>
                <w:rStyle w:val="Hyperlink"/>
                <w:noProof/>
              </w:rPr>
              <w:t>Colours</w:t>
            </w:r>
            <w:r w:rsidR="00463F30">
              <w:rPr>
                <w:noProof/>
                <w:webHidden/>
              </w:rPr>
              <w:tab/>
            </w:r>
            <w:r w:rsidR="00463F30">
              <w:rPr>
                <w:noProof/>
                <w:webHidden/>
              </w:rPr>
              <w:fldChar w:fldCharType="begin"/>
            </w:r>
            <w:r w:rsidR="00463F30">
              <w:rPr>
                <w:noProof/>
                <w:webHidden/>
              </w:rPr>
              <w:instrText xml:space="preserve"> PAGEREF _Toc23582092 \h </w:instrText>
            </w:r>
            <w:r w:rsidR="00463F30">
              <w:rPr>
                <w:noProof/>
                <w:webHidden/>
              </w:rPr>
            </w:r>
            <w:r w:rsidR="00463F30">
              <w:rPr>
                <w:noProof/>
                <w:webHidden/>
              </w:rPr>
              <w:fldChar w:fldCharType="separate"/>
            </w:r>
            <w:r w:rsidR="00463F30">
              <w:rPr>
                <w:noProof/>
                <w:webHidden/>
              </w:rPr>
              <w:t>6</w:t>
            </w:r>
            <w:r w:rsidR="00463F30">
              <w:rPr>
                <w:noProof/>
                <w:webHidden/>
              </w:rPr>
              <w:fldChar w:fldCharType="end"/>
            </w:r>
          </w:hyperlink>
        </w:p>
        <w:p w:rsidR="00463F30" w:rsidRDefault="00A21CD1">
          <w:pPr>
            <w:pStyle w:val="TOC1"/>
            <w:tabs>
              <w:tab w:val="right" w:leader="dot" w:pos="9350"/>
            </w:tabs>
            <w:rPr>
              <w:rFonts w:eastAsiaTheme="minorEastAsia"/>
              <w:noProof/>
            </w:rPr>
          </w:pPr>
          <w:hyperlink w:anchor="_Toc23582093" w:history="1">
            <w:r w:rsidR="00463F30" w:rsidRPr="00E7562F">
              <w:rPr>
                <w:rStyle w:val="Hyperlink"/>
                <w:noProof/>
              </w:rPr>
              <w:t>0.29 – Dev Update (printT (special print), Map, Code Convention, CSV files)</w:t>
            </w:r>
            <w:r w:rsidR="00463F30">
              <w:rPr>
                <w:noProof/>
                <w:webHidden/>
              </w:rPr>
              <w:tab/>
            </w:r>
            <w:r w:rsidR="00463F30">
              <w:rPr>
                <w:noProof/>
                <w:webHidden/>
              </w:rPr>
              <w:fldChar w:fldCharType="begin"/>
            </w:r>
            <w:r w:rsidR="00463F30">
              <w:rPr>
                <w:noProof/>
                <w:webHidden/>
              </w:rPr>
              <w:instrText xml:space="preserve"> PAGEREF _Toc23582093 \h </w:instrText>
            </w:r>
            <w:r w:rsidR="00463F30">
              <w:rPr>
                <w:noProof/>
                <w:webHidden/>
              </w:rPr>
            </w:r>
            <w:r w:rsidR="00463F30">
              <w:rPr>
                <w:noProof/>
                <w:webHidden/>
              </w:rPr>
              <w:fldChar w:fldCharType="separate"/>
            </w:r>
            <w:r w:rsidR="00463F30">
              <w:rPr>
                <w:noProof/>
                <w:webHidden/>
              </w:rPr>
              <w:t>7</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94" w:history="1">
            <w:r w:rsidR="00463F30" w:rsidRPr="00E7562F">
              <w:rPr>
                <w:rStyle w:val="Hyperlink"/>
                <w:noProof/>
              </w:rPr>
              <w:t>printT</w:t>
            </w:r>
            <w:r w:rsidR="00463F30">
              <w:rPr>
                <w:noProof/>
                <w:webHidden/>
              </w:rPr>
              <w:tab/>
            </w:r>
            <w:r w:rsidR="00463F30">
              <w:rPr>
                <w:noProof/>
                <w:webHidden/>
              </w:rPr>
              <w:fldChar w:fldCharType="begin"/>
            </w:r>
            <w:r w:rsidR="00463F30">
              <w:rPr>
                <w:noProof/>
                <w:webHidden/>
              </w:rPr>
              <w:instrText xml:space="preserve"> PAGEREF _Toc23582094 \h </w:instrText>
            </w:r>
            <w:r w:rsidR="00463F30">
              <w:rPr>
                <w:noProof/>
                <w:webHidden/>
              </w:rPr>
            </w:r>
            <w:r w:rsidR="00463F30">
              <w:rPr>
                <w:noProof/>
                <w:webHidden/>
              </w:rPr>
              <w:fldChar w:fldCharType="separate"/>
            </w:r>
            <w:r w:rsidR="00463F30">
              <w:rPr>
                <w:noProof/>
                <w:webHidden/>
              </w:rPr>
              <w:t>7</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095" w:history="1">
            <w:r w:rsidR="00463F30" w:rsidRPr="00E7562F">
              <w:rPr>
                <w:rStyle w:val="Hyperlink"/>
                <w:noProof/>
              </w:rPr>
              <w:t>printT Code</w:t>
            </w:r>
            <w:r w:rsidR="00463F30">
              <w:rPr>
                <w:noProof/>
                <w:webHidden/>
              </w:rPr>
              <w:tab/>
            </w:r>
            <w:r w:rsidR="00463F30">
              <w:rPr>
                <w:noProof/>
                <w:webHidden/>
              </w:rPr>
              <w:fldChar w:fldCharType="begin"/>
            </w:r>
            <w:r w:rsidR="00463F30">
              <w:rPr>
                <w:noProof/>
                <w:webHidden/>
              </w:rPr>
              <w:instrText xml:space="preserve"> PAGEREF _Toc23582095 \h </w:instrText>
            </w:r>
            <w:r w:rsidR="00463F30">
              <w:rPr>
                <w:noProof/>
                <w:webHidden/>
              </w:rPr>
            </w:r>
            <w:r w:rsidR="00463F30">
              <w:rPr>
                <w:noProof/>
                <w:webHidden/>
              </w:rPr>
              <w:fldChar w:fldCharType="separate"/>
            </w:r>
            <w:r w:rsidR="00463F30">
              <w:rPr>
                <w:noProof/>
                <w:webHidden/>
              </w:rPr>
              <w:t>7</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096" w:history="1">
            <w:r w:rsidR="00463F30" w:rsidRPr="00E7562F">
              <w:rPr>
                <w:rStyle w:val="Hyperlink"/>
                <w:noProof/>
              </w:rPr>
              <w:t>printT Performance</w:t>
            </w:r>
            <w:r w:rsidR="00463F30">
              <w:rPr>
                <w:noProof/>
                <w:webHidden/>
              </w:rPr>
              <w:tab/>
            </w:r>
            <w:r w:rsidR="00463F30">
              <w:rPr>
                <w:noProof/>
                <w:webHidden/>
              </w:rPr>
              <w:fldChar w:fldCharType="begin"/>
            </w:r>
            <w:r w:rsidR="00463F30">
              <w:rPr>
                <w:noProof/>
                <w:webHidden/>
              </w:rPr>
              <w:instrText xml:space="preserve"> PAGEREF _Toc23582096 \h </w:instrText>
            </w:r>
            <w:r w:rsidR="00463F30">
              <w:rPr>
                <w:noProof/>
                <w:webHidden/>
              </w:rPr>
            </w:r>
            <w:r w:rsidR="00463F30">
              <w:rPr>
                <w:noProof/>
                <w:webHidden/>
              </w:rPr>
              <w:fldChar w:fldCharType="separate"/>
            </w:r>
            <w:r w:rsidR="00463F30">
              <w:rPr>
                <w:noProof/>
                <w:webHidden/>
              </w:rPr>
              <w:t>8</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97" w:history="1">
            <w:r w:rsidR="00463F30" w:rsidRPr="00E7562F">
              <w:rPr>
                <w:rStyle w:val="Hyperlink"/>
                <w:noProof/>
              </w:rPr>
              <w:t>MapDisplay</w:t>
            </w:r>
            <w:r w:rsidR="00463F30">
              <w:rPr>
                <w:noProof/>
                <w:webHidden/>
              </w:rPr>
              <w:tab/>
            </w:r>
            <w:r w:rsidR="00463F30">
              <w:rPr>
                <w:noProof/>
                <w:webHidden/>
              </w:rPr>
              <w:fldChar w:fldCharType="begin"/>
            </w:r>
            <w:r w:rsidR="00463F30">
              <w:rPr>
                <w:noProof/>
                <w:webHidden/>
              </w:rPr>
              <w:instrText xml:space="preserve"> PAGEREF _Toc23582097 \h </w:instrText>
            </w:r>
            <w:r w:rsidR="00463F30">
              <w:rPr>
                <w:noProof/>
                <w:webHidden/>
              </w:rPr>
            </w:r>
            <w:r w:rsidR="00463F30">
              <w:rPr>
                <w:noProof/>
                <w:webHidden/>
              </w:rPr>
              <w:fldChar w:fldCharType="separate"/>
            </w:r>
            <w:r w:rsidR="00463F30">
              <w:rPr>
                <w:noProof/>
                <w:webHidden/>
              </w:rPr>
              <w:t>8</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098" w:history="1">
            <w:r w:rsidR="00463F30" w:rsidRPr="00E7562F">
              <w:rPr>
                <w:rStyle w:val="Hyperlink"/>
                <w:noProof/>
              </w:rPr>
              <w:t>CSV Saves</w:t>
            </w:r>
            <w:r w:rsidR="00463F30">
              <w:rPr>
                <w:noProof/>
                <w:webHidden/>
              </w:rPr>
              <w:tab/>
            </w:r>
            <w:r w:rsidR="00463F30">
              <w:rPr>
                <w:noProof/>
                <w:webHidden/>
              </w:rPr>
              <w:fldChar w:fldCharType="begin"/>
            </w:r>
            <w:r w:rsidR="00463F30">
              <w:rPr>
                <w:noProof/>
                <w:webHidden/>
              </w:rPr>
              <w:instrText xml:space="preserve"> PAGEREF _Toc23582098 \h </w:instrText>
            </w:r>
            <w:r w:rsidR="00463F30">
              <w:rPr>
                <w:noProof/>
                <w:webHidden/>
              </w:rPr>
            </w:r>
            <w:r w:rsidR="00463F30">
              <w:rPr>
                <w:noProof/>
                <w:webHidden/>
              </w:rPr>
              <w:fldChar w:fldCharType="separate"/>
            </w:r>
            <w:r w:rsidR="00463F30">
              <w:rPr>
                <w:noProof/>
                <w:webHidden/>
              </w:rPr>
              <w:t>9</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099" w:history="1">
            <w:r w:rsidR="00463F30" w:rsidRPr="00E7562F">
              <w:rPr>
                <w:rStyle w:val="Hyperlink"/>
                <w:noProof/>
              </w:rPr>
              <w:t>Entities to CSV</w:t>
            </w:r>
            <w:r w:rsidR="00463F30">
              <w:rPr>
                <w:noProof/>
                <w:webHidden/>
              </w:rPr>
              <w:tab/>
            </w:r>
            <w:r w:rsidR="00463F30">
              <w:rPr>
                <w:noProof/>
                <w:webHidden/>
              </w:rPr>
              <w:fldChar w:fldCharType="begin"/>
            </w:r>
            <w:r w:rsidR="00463F30">
              <w:rPr>
                <w:noProof/>
                <w:webHidden/>
              </w:rPr>
              <w:instrText xml:space="preserve"> PAGEREF _Toc23582099 \h </w:instrText>
            </w:r>
            <w:r w:rsidR="00463F30">
              <w:rPr>
                <w:noProof/>
                <w:webHidden/>
              </w:rPr>
            </w:r>
            <w:r w:rsidR="00463F30">
              <w:rPr>
                <w:noProof/>
                <w:webHidden/>
              </w:rPr>
              <w:fldChar w:fldCharType="separate"/>
            </w:r>
            <w:r w:rsidR="00463F30">
              <w:rPr>
                <w:noProof/>
                <w:webHidden/>
              </w:rPr>
              <w:t>9</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100" w:history="1">
            <w:r w:rsidR="00463F30" w:rsidRPr="00E7562F">
              <w:rPr>
                <w:rStyle w:val="Hyperlink"/>
                <w:noProof/>
              </w:rPr>
              <w:t>CSV to Entities</w:t>
            </w:r>
            <w:r w:rsidR="00463F30">
              <w:rPr>
                <w:noProof/>
                <w:webHidden/>
              </w:rPr>
              <w:tab/>
            </w:r>
            <w:r w:rsidR="00463F30">
              <w:rPr>
                <w:noProof/>
                <w:webHidden/>
              </w:rPr>
              <w:fldChar w:fldCharType="begin"/>
            </w:r>
            <w:r w:rsidR="00463F30">
              <w:rPr>
                <w:noProof/>
                <w:webHidden/>
              </w:rPr>
              <w:instrText xml:space="preserve"> PAGEREF _Toc23582100 \h </w:instrText>
            </w:r>
            <w:r w:rsidR="00463F30">
              <w:rPr>
                <w:noProof/>
                <w:webHidden/>
              </w:rPr>
            </w:r>
            <w:r w:rsidR="00463F30">
              <w:rPr>
                <w:noProof/>
                <w:webHidden/>
              </w:rPr>
              <w:fldChar w:fldCharType="separate"/>
            </w:r>
            <w:r w:rsidR="00463F30">
              <w:rPr>
                <w:noProof/>
                <w:webHidden/>
              </w:rPr>
              <w:t>9</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101" w:history="1">
            <w:r w:rsidR="00463F30" w:rsidRPr="00E7562F">
              <w:rPr>
                <w:rStyle w:val="Hyperlink"/>
                <w:noProof/>
              </w:rPr>
              <w:t>CSV to Code</w:t>
            </w:r>
            <w:r w:rsidR="00463F30">
              <w:rPr>
                <w:noProof/>
                <w:webHidden/>
              </w:rPr>
              <w:tab/>
            </w:r>
            <w:r w:rsidR="00463F30">
              <w:rPr>
                <w:noProof/>
                <w:webHidden/>
              </w:rPr>
              <w:fldChar w:fldCharType="begin"/>
            </w:r>
            <w:r w:rsidR="00463F30">
              <w:rPr>
                <w:noProof/>
                <w:webHidden/>
              </w:rPr>
              <w:instrText xml:space="preserve"> PAGEREF _Toc23582101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A21CD1">
          <w:pPr>
            <w:pStyle w:val="TOC1"/>
            <w:tabs>
              <w:tab w:val="right" w:leader="dot" w:pos="9350"/>
            </w:tabs>
            <w:rPr>
              <w:rFonts w:eastAsiaTheme="minorEastAsia"/>
              <w:noProof/>
            </w:rPr>
          </w:pPr>
          <w:hyperlink w:anchor="_Toc23582102" w:history="1">
            <w:r w:rsidR="00463F30" w:rsidRPr="00E7562F">
              <w:rPr>
                <w:rStyle w:val="Hyperlink"/>
                <w:noProof/>
              </w:rPr>
              <w:t>0.28 – Music, settings, play testing and feedback</w:t>
            </w:r>
            <w:r w:rsidR="00463F30">
              <w:rPr>
                <w:noProof/>
                <w:webHidden/>
              </w:rPr>
              <w:tab/>
            </w:r>
            <w:r w:rsidR="00463F30">
              <w:rPr>
                <w:noProof/>
                <w:webHidden/>
              </w:rPr>
              <w:fldChar w:fldCharType="begin"/>
            </w:r>
            <w:r w:rsidR="00463F30">
              <w:rPr>
                <w:noProof/>
                <w:webHidden/>
              </w:rPr>
              <w:instrText xml:space="preserve"> PAGEREF _Toc23582102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103" w:history="1">
            <w:r w:rsidR="00463F30" w:rsidRPr="00E7562F">
              <w:rPr>
                <w:rStyle w:val="Hyperlink"/>
                <w:noProof/>
              </w:rPr>
              <w:t>0.28.1/2 – Save file problems</w:t>
            </w:r>
            <w:r w:rsidR="00463F30">
              <w:rPr>
                <w:noProof/>
                <w:webHidden/>
              </w:rPr>
              <w:tab/>
            </w:r>
            <w:r w:rsidR="00463F30">
              <w:rPr>
                <w:noProof/>
                <w:webHidden/>
              </w:rPr>
              <w:fldChar w:fldCharType="begin"/>
            </w:r>
            <w:r w:rsidR="00463F30">
              <w:rPr>
                <w:noProof/>
                <w:webHidden/>
              </w:rPr>
              <w:instrText xml:space="preserve"> PAGEREF _Toc23582103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104" w:history="1">
            <w:r w:rsidR="00463F30" w:rsidRPr="00E7562F">
              <w:rPr>
                <w:rStyle w:val="Hyperlink"/>
                <w:noProof/>
              </w:rPr>
              <w:t>0.28 – Music, Marginal Improvements, and Feedback</w:t>
            </w:r>
            <w:r w:rsidR="00463F30">
              <w:rPr>
                <w:noProof/>
                <w:webHidden/>
              </w:rPr>
              <w:tab/>
            </w:r>
            <w:r w:rsidR="00463F30">
              <w:rPr>
                <w:noProof/>
                <w:webHidden/>
              </w:rPr>
              <w:fldChar w:fldCharType="begin"/>
            </w:r>
            <w:r w:rsidR="00463F30">
              <w:rPr>
                <w:noProof/>
                <w:webHidden/>
              </w:rPr>
              <w:instrText xml:space="preserve"> PAGEREF _Toc23582104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A21CD1">
          <w:pPr>
            <w:pStyle w:val="TOC1"/>
            <w:tabs>
              <w:tab w:val="right" w:leader="dot" w:pos="9350"/>
            </w:tabs>
            <w:rPr>
              <w:rFonts w:eastAsiaTheme="minorEastAsia"/>
              <w:noProof/>
            </w:rPr>
          </w:pPr>
          <w:hyperlink w:anchor="_Toc23582105" w:history="1">
            <w:r w:rsidR="00463F30" w:rsidRPr="00E7562F">
              <w:rPr>
                <w:rStyle w:val="Hyperlink"/>
                <w:noProof/>
              </w:rPr>
              <w:t>0.27 - How the game works, The current structure, and the current best strategy to win</w:t>
            </w:r>
            <w:r w:rsidR="00463F30">
              <w:rPr>
                <w:noProof/>
                <w:webHidden/>
              </w:rPr>
              <w:tab/>
            </w:r>
            <w:r w:rsidR="00463F30">
              <w:rPr>
                <w:noProof/>
                <w:webHidden/>
              </w:rPr>
              <w:fldChar w:fldCharType="begin"/>
            </w:r>
            <w:r w:rsidR="00463F30">
              <w:rPr>
                <w:noProof/>
                <w:webHidden/>
              </w:rPr>
              <w:instrText xml:space="preserve"> PAGEREF _Toc23582105 \h </w:instrText>
            </w:r>
            <w:r w:rsidR="00463F30">
              <w:rPr>
                <w:noProof/>
                <w:webHidden/>
              </w:rPr>
            </w:r>
            <w:r w:rsidR="00463F30">
              <w:rPr>
                <w:noProof/>
                <w:webHidden/>
              </w:rPr>
              <w:fldChar w:fldCharType="separate"/>
            </w:r>
            <w:r w:rsidR="00463F30">
              <w:rPr>
                <w:noProof/>
                <w:webHidden/>
              </w:rPr>
              <w:t>11</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106" w:history="1">
            <w:r w:rsidR="00463F30" w:rsidRPr="00E7562F">
              <w:rPr>
                <w:rStyle w:val="Hyperlink"/>
                <w:noProof/>
              </w:rPr>
              <w:t>How the game works/what I’ve learned about the Game</w:t>
            </w:r>
            <w:r w:rsidR="00463F30">
              <w:rPr>
                <w:noProof/>
                <w:webHidden/>
              </w:rPr>
              <w:tab/>
            </w:r>
            <w:r w:rsidR="00463F30">
              <w:rPr>
                <w:noProof/>
                <w:webHidden/>
              </w:rPr>
              <w:fldChar w:fldCharType="begin"/>
            </w:r>
            <w:r w:rsidR="00463F30">
              <w:rPr>
                <w:noProof/>
                <w:webHidden/>
              </w:rPr>
              <w:instrText xml:space="preserve"> PAGEREF _Toc23582106 \h </w:instrText>
            </w:r>
            <w:r w:rsidR="00463F30">
              <w:rPr>
                <w:noProof/>
                <w:webHidden/>
              </w:rPr>
            </w:r>
            <w:r w:rsidR="00463F30">
              <w:rPr>
                <w:noProof/>
                <w:webHidden/>
              </w:rPr>
              <w:fldChar w:fldCharType="separate"/>
            </w:r>
            <w:r w:rsidR="00463F30">
              <w:rPr>
                <w:noProof/>
                <w:webHidden/>
              </w:rPr>
              <w:t>11</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107" w:history="1">
            <w:r w:rsidR="00463F30" w:rsidRPr="00E7562F">
              <w:rPr>
                <w:rStyle w:val="Hyperlink"/>
                <w:noProof/>
              </w:rPr>
              <w:t>The Game Structure/execution</w:t>
            </w:r>
            <w:r w:rsidR="00463F30">
              <w:rPr>
                <w:noProof/>
                <w:webHidden/>
              </w:rPr>
              <w:tab/>
            </w:r>
            <w:r w:rsidR="00463F30">
              <w:rPr>
                <w:noProof/>
                <w:webHidden/>
              </w:rPr>
              <w:fldChar w:fldCharType="begin"/>
            </w:r>
            <w:r w:rsidR="00463F30">
              <w:rPr>
                <w:noProof/>
                <w:webHidden/>
              </w:rPr>
              <w:instrText xml:space="preserve"> PAGEREF _Toc23582107 \h </w:instrText>
            </w:r>
            <w:r w:rsidR="00463F30">
              <w:rPr>
                <w:noProof/>
                <w:webHidden/>
              </w:rPr>
            </w:r>
            <w:r w:rsidR="00463F30">
              <w:rPr>
                <w:noProof/>
                <w:webHidden/>
              </w:rPr>
              <w:fldChar w:fldCharType="separate"/>
            </w:r>
            <w:r w:rsidR="00463F30">
              <w:rPr>
                <w:noProof/>
                <w:webHidden/>
              </w:rPr>
              <w:t>12</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108" w:history="1">
            <w:r w:rsidR="00463F30" w:rsidRPr="00E7562F">
              <w:rPr>
                <w:rStyle w:val="Hyperlink"/>
                <w:noProof/>
              </w:rPr>
              <w:t>Game Initialization</w:t>
            </w:r>
            <w:r w:rsidR="00463F30">
              <w:rPr>
                <w:noProof/>
                <w:webHidden/>
              </w:rPr>
              <w:tab/>
            </w:r>
            <w:r w:rsidR="00463F30">
              <w:rPr>
                <w:noProof/>
                <w:webHidden/>
              </w:rPr>
              <w:fldChar w:fldCharType="begin"/>
            </w:r>
            <w:r w:rsidR="00463F30">
              <w:rPr>
                <w:noProof/>
                <w:webHidden/>
              </w:rPr>
              <w:instrText xml:space="preserve"> PAGEREF _Toc23582108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63F30" w:rsidRDefault="00A21CD1">
          <w:pPr>
            <w:pStyle w:val="TOC3"/>
            <w:tabs>
              <w:tab w:val="right" w:leader="dot" w:pos="9350"/>
            </w:tabs>
            <w:rPr>
              <w:rFonts w:eastAsiaTheme="minorEastAsia"/>
              <w:noProof/>
            </w:rPr>
          </w:pPr>
          <w:hyperlink w:anchor="_Toc23582109" w:history="1">
            <w:r w:rsidR="00463F30" w:rsidRPr="00E7562F">
              <w:rPr>
                <w:rStyle w:val="Hyperlink"/>
                <w:noProof/>
              </w:rPr>
              <w:t>Game Structure</w:t>
            </w:r>
            <w:r w:rsidR="00463F30">
              <w:rPr>
                <w:noProof/>
                <w:webHidden/>
              </w:rPr>
              <w:tab/>
            </w:r>
            <w:r w:rsidR="00463F30">
              <w:rPr>
                <w:noProof/>
                <w:webHidden/>
              </w:rPr>
              <w:fldChar w:fldCharType="begin"/>
            </w:r>
            <w:r w:rsidR="00463F30">
              <w:rPr>
                <w:noProof/>
                <w:webHidden/>
              </w:rPr>
              <w:instrText xml:space="preserve"> PAGEREF _Toc23582109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63F30" w:rsidRDefault="00A21CD1">
          <w:pPr>
            <w:pStyle w:val="TOC2"/>
            <w:tabs>
              <w:tab w:val="right" w:leader="dot" w:pos="9350"/>
            </w:tabs>
            <w:rPr>
              <w:rFonts w:eastAsiaTheme="minorEastAsia"/>
              <w:noProof/>
            </w:rPr>
          </w:pPr>
          <w:hyperlink w:anchor="_Toc23582110" w:history="1">
            <w:r w:rsidR="00463F30" w:rsidRPr="00E7562F">
              <w:rPr>
                <w:rStyle w:val="Hyperlink"/>
                <w:noProof/>
              </w:rPr>
              <w:t>Best Strategy to Win for speed running or otherwise</w:t>
            </w:r>
            <w:r w:rsidR="00463F30">
              <w:rPr>
                <w:noProof/>
                <w:webHidden/>
              </w:rPr>
              <w:tab/>
            </w:r>
            <w:r w:rsidR="00463F30">
              <w:rPr>
                <w:noProof/>
                <w:webHidden/>
              </w:rPr>
              <w:fldChar w:fldCharType="begin"/>
            </w:r>
            <w:r w:rsidR="00463F30">
              <w:rPr>
                <w:noProof/>
                <w:webHidden/>
              </w:rPr>
              <w:instrText xml:space="preserve"> PAGEREF _Toc23582110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63F30" w:rsidRDefault="00A21CD1">
          <w:pPr>
            <w:pStyle w:val="TOC1"/>
            <w:tabs>
              <w:tab w:val="right" w:leader="dot" w:pos="9350"/>
            </w:tabs>
            <w:rPr>
              <w:rFonts w:eastAsiaTheme="minorEastAsia"/>
              <w:noProof/>
            </w:rPr>
          </w:pPr>
          <w:hyperlink w:anchor="_Toc23582111" w:history="1">
            <w:r w:rsidR="00463F30" w:rsidRPr="00E7562F">
              <w:rPr>
                <w:rStyle w:val="Hyperlink"/>
                <w:noProof/>
              </w:rPr>
              <w:t>0.26.1 – SpeedRun Update</w:t>
            </w:r>
            <w:r w:rsidR="00463F30">
              <w:rPr>
                <w:noProof/>
                <w:webHidden/>
              </w:rPr>
              <w:tab/>
            </w:r>
            <w:r w:rsidR="00463F30">
              <w:rPr>
                <w:noProof/>
                <w:webHidden/>
              </w:rPr>
              <w:fldChar w:fldCharType="begin"/>
            </w:r>
            <w:r w:rsidR="00463F30">
              <w:rPr>
                <w:noProof/>
                <w:webHidden/>
              </w:rPr>
              <w:instrText xml:space="preserve"> PAGEREF _Toc23582111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0" w:name="_Toc23582082"/>
      <w:r>
        <w:lastRenderedPageBreak/>
        <w:t>0.30 – Kipling Update</w:t>
      </w:r>
      <w:r w:rsidR="001728C8">
        <w:t xml:space="preserve"> (Startscreen, </w:t>
      </w:r>
      <w:r w:rsidR="00BC46EB">
        <w:t>Settings, DevMode, Interriors, Text Based Adventure</w:t>
      </w:r>
      <w:bookmarkEnd w:id="0"/>
    </w:p>
    <w:p w:rsidR="004E21D4" w:rsidRPr="004E21D4" w:rsidRDefault="004E21D4" w:rsidP="004E21D4">
      <w:r>
        <w:t>Include snippits of code and screenshots for things</w:t>
      </w:r>
    </w:p>
    <w:p w:rsidR="00C05A12" w:rsidRDefault="00C05A12" w:rsidP="00C05A12">
      <w:pPr>
        <w:pStyle w:val="Heading2"/>
      </w:pPr>
      <w:bookmarkStart w:id="1" w:name="_Toc23582083"/>
      <w:r>
        <w:t>Settings, Loadscreen, Devmode</w:t>
      </w:r>
      <w:bookmarkEnd w:id="1"/>
    </w:p>
    <w:p w:rsidR="00C05A12" w:rsidRDefault="00C05A12" w:rsidP="00C05A12">
      <w:r>
        <w:t>The Startscreen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p>
    <w:p w:rsidR="00B8426A" w:rsidRDefault="00B8426A" w:rsidP="00C05A12">
      <w:r>
        <w:t xml:space="preserve">The loadscreen now allows loading from the start screen and loading different files other than your start name. </w:t>
      </w:r>
      <w:r w:rsidR="0096442E">
        <w:t xml:space="preserve">This adds </w:t>
      </w:r>
      <w:r w:rsidR="00F71E18">
        <w:t>greater replay function to keep all the save files. Might later add other displays to the loadscreen which show your gear, quest progress, storyline etc like in Ocarina of Time.</w:t>
      </w:r>
      <w:r w:rsidR="004E21D4">
        <w:t xml:space="preserve"> The other addition is in hiding the game file </w:t>
      </w:r>
      <w:r w:rsidR="00B73474">
        <w:t xml:space="preserve">through the cache file being hidden. </w:t>
      </w:r>
    </w:p>
    <w:p w:rsidR="00990775" w:rsidRDefault="00990775" w:rsidP="00C05A12">
      <w:r>
        <w:t xml:space="preserve">DevMode is a great help that disables the error catcher that runs over the whole game. </w:t>
      </w:r>
      <w:r w:rsidR="00682592">
        <w:t xml:space="preserve">This may not be the best way to do it but based on what the DevMode setting is you will through the error. This is great for development where you want to see the specific error but not for playing where you don’t want the screen to close. </w:t>
      </w:r>
      <w:r w:rsidR="002415D7">
        <w:t xml:space="preserve">Dev Mode also gets rid of the starting blip. I was considering making Dev Mode skip the starting screen as well and load right into the game (which I might still do) but for now I need to debug the start screen still. </w:t>
      </w:r>
      <w:r w:rsidR="00934D25">
        <w:t>Will do this in the next update.</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savegame'</w:t>
      </w:r>
      <w:r>
        <w:rPr>
          <w:color w:val="CC7832"/>
          <w:sz w:val="18"/>
          <w:szCs w:val="18"/>
        </w:rPr>
        <w:t xml:space="preserve">, </w:t>
      </w:r>
      <w:r>
        <w:rPr>
          <w:color w:val="A5C261"/>
          <w:sz w:val="18"/>
          <w:szCs w:val="18"/>
        </w:rPr>
        <w:t>'/loadgame'</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r>
        <w:rPr>
          <w:color w:val="A9B7C6"/>
          <w:sz w:val="18"/>
          <w:szCs w:val="18"/>
        </w:rPr>
        <w:t xml:space="preserve">DEVVERBS.extend(VERBS)  </w:t>
      </w:r>
      <w:r>
        <w:rPr>
          <w:color w:val="808080"/>
          <w:sz w:val="18"/>
          <w:szCs w:val="18"/>
        </w:rPr>
        <w:t># Combining all the normal verbs into DEVVERBS to make the extended list when in dev mode</w:t>
      </w:r>
    </w:p>
    <w:p w:rsidR="002B651D" w:rsidRDefault="002B651D" w:rsidP="00C05A12"/>
    <w:p w:rsidR="00B73474" w:rsidRDefault="00B73474" w:rsidP="00C05A12">
      <w:r>
        <w:t xml:space="preserve">DevMode also now has certain keywords that give information and </w:t>
      </w:r>
      <w:r w:rsidR="006E3C34">
        <w:t>functions</w:t>
      </w:r>
      <w:r>
        <w:t xml:space="preserve"> that the vanilla game can’t. This in</w:t>
      </w:r>
      <w:r w:rsidR="006E3C34">
        <w:t xml:space="preserve">cludes keywords for stats, giving more information for inspecting + talking to things, as well as being able to save + load + restart the game. The </w:t>
      </w:r>
      <w:r w:rsidR="002B651D">
        <w:t>skeleton code</w:t>
      </w:r>
      <w:r w:rsidR="006E3C34">
        <w:t xml:space="preserve"> for Creativemode has been laid with the parser </w:t>
      </w:r>
      <w:r w:rsidR="002B651D">
        <w:t xml:space="preserve">being able to take in the / command then read, set, create, and remove. This will hopefully be expanded upon in future iterations of the engine. </w:t>
      </w:r>
    </w:p>
    <w:p w:rsidR="006E3C34" w:rsidRDefault="006E3C34" w:rsidP="00C05A12"/>
    <w:p w:rsidR="006E3C34" w:rsidRDefault="006E3C34" w:rsidP="00C05A12">
      <w:r>
        <w:t>IF TIME the new priority is text descriptions. Will be a big priroirty</w:t>
      </w:r>
    </w:p>
    <w:p w:rsidR="006E3C34" w:rsidRDefault="006E3C34" w:rsidP="00C05A12">
      <w:r>
        <w:t>As will Creative Mode and colour displays but kinda need to be figured out in the schedule</w:t>
      </w:r>
    </w:p>
    <w:p w:rsidR="00B73474" w:rsidRDefault="00B73474" w:rsidP="00C05A12"/>
    <w:p w:rsidR="007B7471" w:rsidRDefault="007B7471" w:rsidP="007B7471">
      <w:pPr>
        <w:pStyle w:val="Heading2"/>
      </w:pPr>
      <w:bookmarkStart w:id="2" w:name="_Toc23582084"/>
      <w:r>
        <w:t>Pack-a-Punch (Bit of a Secret)</w:t>
      </w:r>
      <w:bookmarkEnd w:id="2"/>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3" w:name="_Toc23582085"/>
      <w:r>
        <w:lastRenderedPageBreak/>
        <w:t>Interiors FINALLY</w:t>
      </w:r>
      <w:bookmarkEnd w:id="3"/>
    </w:p>
    <w:p w:rsidR="00631791" w:rsidRDefault="00631791" w:rsidP="00C05A12">
      <w:r>
        <w:t>This one may be a lot because it’s a lot of patchwork functionality BUT basically there’s an Overworld M</w:t>
      </w:r>
      <w:r w:rsidR="00F42155">
        <w:t xml:space="preserve">ap (the normal map entity files) that you </w:t>
      </w:r>
    </w:p>
    <w:p w:rsidR="002950F3" w:rsidRDefault="002950F3" w:rsidP="00C05A12">
      <w:r w:rsidRPr="002950F3">
        <w:rPr>
          <w:noProof/>
        </w:rPr>
        <w:drawing>
          <wp:anchor distT="0" distB="0" distL="114300" distR="114300" simplePos="0" relativeHeight="251655680"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2950F3" w:rsidP="00C05A12"/>
    <w:p w:rsidR="00BC46EB" w:rsidRDefault="00BC46EB" w:rsidP="00BC46EB"/>
    <w:p w:rsidR="00BC46EB" w:rsidRDefault="00BC46EB" w:rsidP="00BC46EB">
      <w:pPr>
        <w:pStyle w:val="Heading2"/>
      </w:pPr>
      <w:bookmarkStart w:id="4" w:name="_Toc23582086"/>
      <w:r>
        <w:t>Text Based Adventure</w:t>
      </w:r>
      <w:bookmarkEnd w:id="4"/>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Asscii art until further notice to not break the immersion. I do invision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r>
        <w:t>Ascii Art – If the Ascii art was made scalable then it could still keep the immersion (also if it refreshes the screen it could be even more immersive so it’s not in your log).</w:t>
      </w:r>
    </w:p>
    <w:p w:rsidR="00064959" w:rsidRDefault="00064959" w:rsidP="00064959">
      <w:pPr>
        <w:pStyle w:val="Heading2"/>
      </w:pPr>
      <w:bookmarkStart w:id="5" w:name="_Toc23582087"/>
      <w:r>
        <w:t>Auto Surrounding Descriptions</w:t>
      </w:r>
      <w:r w:rsidR="001D557F">
        <w:t xml:space="preserve"> (no interriors)</w:t>
      </w:r>
      <w:bookmarkEnd w:id="5"/>
    </w:p>
    <w:p w:rsidR="0031310A" w:rsidRPr="0031310A" w:rsidRDefault="0031310A" w:rsidP="0031310A">
      <w:pPr>
        <w:pStyle w:val="Heading3"/>
      </w:pPr>
      <w:bookmarkStart w:id="6" w:name="_Toc23582088"/>
      <w:r>
        <w:t>Description</w:t>
      </w:r>
      <w:bookmarkEnd w:id="6"/>
    </w:p>
    <w:p w:rsidR="00B73474" w:rsidRDefault="00064959" w:rsidP="00C05A12">
      <w:r>
        <w:t xml:space="preserve">So I’m not sure why this wasn’t done before but now the descriptions of the surroundings print out automatically. </w:t>
      </w:r>
      <w:r w:rsidR="001F032F">
        <w:t>The order and linebreak of the whole reading of the next is now re-arranged to fit this order:</w:t>
      </w:r>
    </w:p>
    <w:p w:rsidR="001F032F" w:rsidRDefault="001F032F" w:rsidP="001F032F">
      <w:r>
        <w:t>1. IF First time visiting: Print “You enter _” then MAP.lore</w:t>
      </w:r>
      <w:r>
        <w:tab/>
      </w:r>
    </w:p>
    <w:p w:rsidR="001F032F" w:rsidRDefault="001F032F" w:rsidP="001F032F">
      <w:r>
        <w:t>2. Now Search function prints ~MAP NAME~ + MAP.search (gives items and people and now directions)</w:t>
      </w:r>
    </w:p>
    <w:p w:rsidR="00C34E33" w:rsidRDefault="001F032F" w:rsidP="001F032F">
      <w:r>
        <w:t>3. What do you want to do input?</w:t>
      </w:r>
      <w:r>
        <w:tab/>
      </w:r>
    </w:p>
    <w:p w:rsidR="001F032F" w:rsidRDefault="001F032F" w:rsidP="001F032F">
      <w:r>
        <w:t xml:space="preserve">4. Linebreak </w:t>
      </w:r>
    </w:p>
    <w:p w:rsidR="001F032F" w:rsidRDefault="00CE33E8" w:rsidP="00C05A12">
      <w:r w:rsidRPr="00CE33E8">
        <w:rPr>
          <w:noProof/>
        </w:rPr>
        <w:drawing>
          <wp:anchor distT="0" distB="0" distL="114300" distR="114300" simplePos="0" relativeHeight="251657728" behindDoc="1" locked="0" layoutInCell="1" allowOverlap="1" wp14:anchorId="3F43DFC0" wp14:editId="29EB9900">
            <wp:simplePos x="0" y="0"/>
            <wp:positionH relativeFrom="margin">
              <wp:posOffset>2771140</wp:posOffset>
            </wp:positionH>
            <wp:positionV relativeFrom="paragraph">
              <wp:posOffset>151130</wp:posOffset>
            </wp:positionV>
            <wp:extent cx="3248517" cy="20097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8517" cy="2009775"/>
                    </a:xfrm>
                    <a:prstGeom prst="rect">
                      <a:avLst/>
                    </a:prstGeom>
                  </pic:spPr>
                </pic:pic>
              </a:graphicData>
            </a:graphic>
            <wp14:sizeRelH relativeFrom="margin">
              <wp14:pctWidth>0</wp14:pctWidth>
            </wp14:sizeRelH>
            <wp14:sizeRelV relativeFrom="margin">
              <wp14:pctHeight>0</wp14:pctHeight>
            </wp14:sizeRelV>
          </wp:anchor>
        </w:drawing>
      </w:r>
      <w:r w:rsidRPr="005121F0">
        <w:rPr>
          <w:noProof/>
        </w:rPr>
        <w:drawing>
          <wp:anchor distT="0" distB="0" distL="114300" distR="114300" simplePos="0" relativeHeight="251656704" behindDoc="1" locked="0" layoutInCell="1" allowOverlap="1" wp14:anchorId="61F25E0E" wp14:editId="2A0F2178">
            <wp:simplePos x="0" y="0"/>
            <wp:positionH relativeFrom="margin">
              <wp:posOffset>0</wp:posOffset>
            </wp:positionH>
            <wp:positionV relativeFrom="paragraph">
              <wp:posOffset>160655</wp:posOffset>
            </wp:positionV>
            <wp:extent cx="2683510" cy="19812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3510" cy="1981200"/>
                    </a:xfrm>
                    <a:prstGeom prst="rect">
                      <a:avLst/>
                    </a:prstGeom>
                  </pic:spPr>
                </pic:pic>
              </a:graphicData>
            </a:graphic>
            <wp14:sizeRelH relativeFrom="margin">
              <wp14:pctWidth>0</wp14:pctWidth>
            </wp14:sizeRelH>
            <wp14:sizeRelV relativeFrom="margin">
              <wp14:pctHeight>0</wp14:pctHeight>
            </wp14:sizeRelV>
          </wp:anchor>
        </w:drawing>
      </w:r>
      <w:r w:rsidR="005121F0">
        <w:t>Go from this:</w:t>
      </w:r>
      <w:r w:rsidR="005121F0">
        <w:tab/>
      </w:r>
      <w:r w:rsidR="005121F0">
        <w:tab/>
      </w:r>
      <w:r w:rsidR="005121F0">
        <w:tab/>
      </w:r>
      <w:r w:rsidR="005121F0">
        <w:tab/>
      </w:r>
      <w:r w:rsidR="005121F0">
        <w:tab/>
        <w:t>To This:</w:t>
      </w:r>
      <w:r w:rsidRPr="00CE33E8">
        <w:rPr>
          <w:noProof/>
        </w:rPr>
        <w:t xml:space="preserve"> </w:t>
      </w:r>
    </w:p>
    <w:p w:rsidR="001F032F" w:rsidRDefault="001F032F" w:rsidP="00C05A12"/>
    <w:p w:rsidR="001F032F" w:rsidRDefault="001F032F" w:rsidP="00C05A12"/>
    <w:p w:rsidR="005121F0" w:rsidRDefault="005121F0" w:rsidP="00C05A12"/>
    <w:p w:rsidR="005121F0" w:rsidRDefault="005121F0" w:rsidP="00C05A12"/>
    <w:p w:rsidR="005121F0" w:rsidRDefault="005121F0" w:rsidP="00C05A12"/>
    <w:p w:rsidR="005121F0" w:rsidRDefault="005121F0" w:rsidP="00C05A12"/>
    <w:p w:rsidR="005121F0" w:rsidRDefault="005121F0" w:rsidP="00C05A12"/>
    <w:p w:rsidR="005121F0" w:rsidRDefault="00027419" w:rsidP="00C05A12">
      <w:r>
        <w:t>To do this I got rid of using the map description and made the map object name the used item with the following MAP Name Convention:</w:t>
      </w:r>
    </w:p>
    <w:p w:rsidR="001F032F" w:rsidRDefault="001F032F" w:rsidP="001F032F">
      <w:r>
        <w:t>Names are captalized when defined</w:t>
      </w:r>
      <w:r w:rsidR="009C07EC">
        <w:t xml:space="preserve"> and printed initially</w:t>
      </w:r>
      <w:r w:rsidR="00027419">
        <w:t xml:space="preserve">. </w:t>
      </w:r>
      <w:r>
        <w:t>The name is surounded by ~ ~ and all captalized when printed through MAP.search</w:t>
      </w:r>
      <w:r w:rsidR="009C07EC">
        <w:t xml:space="preserve">. </w:t>
      </w:r>
      <w:r>
        <w:t>No delimters (the), prepositions (in, outsi</w:t>
      </w:r>
      <w:r w:rsidR="009C07EC">
        <w:t xml:space="preserve">de), or qualifying words (very). </w:t>
      </w:r>
      <w:r>
        <w:t>Use direction</w:t>
      </w:r>
      <w:r w:rsidR="009C07EC">
        <w:t>s</w:t>
      </w:r>
      <w:r>
        <w:t xml:space="preserve"> with reference to areas</w:t>
      </w:r>
      <w:r w:rsidR="009C07EC">
        <w:t xml:space="preserve">. </w:t>
      </w:r>
      <w:r w:rsidR="009C07EC" w:rsidRPr="009C07EC">
        <w:t xml:space="preserve"> </w:t>
      </w:r>
      <w:r w:rsidR="009C07EC">
        <w:t>Just make the name a very clear word that you would understand and want to read quickly.</w:t>
      </w:r>
    </w:p>
    <w:p w:rsidR="001F032F" w:rsidRDefault="001F032F" w:rsidP="001F032F">
      <w:r>
        <w:t xml:space="preserve"> ex)       Front of Hatch. Behind Art Museum. JHE Lobby</w:t>
      </w:r>
    </w:p>
    <w:p w:rsidR="001F032F" w:rsidRDefault="001F032F" w:rsidP="001F032F">
      <w:r>
        <w:t xml:space="preserve"> NOT example) Outside Hatch. Outside Art Museum. Inside JHE</w:t>
      </w:r>
    </w:p>
    <w:p w:rsidR="001F032F" w:rsidRDefault="001F032F" w:rsidP="001F032F">
      <w:r>
        <w:t xml:space="preserve"> exceptions) THE Phoniex (where it's a name)</w:t>
      </w:r>
    </w:p>
    <w:p w:rsidR="00BF15C0" w:rsidRDefault="00BF15C0" w:rsidP="001F032F">
      <w:r>
        <w:t>You can now access the description of the area/surroundings using look, look around, or search. Added a new word “remember” that also prints out the lore.</w:t>
      </w:r>
    </w:p>
    <w:p w:rsidR="00704D1E" w:rsidRDefault="00704D1E" w:rsidP="001F032F">
      <w:r>
        <w:t>It should be noted that this doesn’t support interiors or links but it may be coming</w:t>
      </w:r>
    </w:p>
    <w:p w:rsidR="0031310A" w:rsidRDefault="0031310A" w:rsidP="0031310A">
      <w:pPr>
        <w:pStyle w:val="Heading3"/>
      </w:pPr>
      <w:bookmarkStart w:id="7" w:name="_Toc23582089"/>
      <w:r>
        <w:t>Code</w:t>
      </w:r>
      <w:bookmarkEnd w:id="7"/>
    </w:p>
    <w:p w:rsidR="00840E43" w:rsidRPr="00840E43" w:rsidRDefault="003662FD" w:rsidP="00840E43">
      <w:r>
        <w:t>“</w:t>
      </w:r>
      <w:r w:rsidR="00840E43">
        <w:t>Doesn't need to be wordy, just n</w:t>
      </w:r>
      <w:r>
        <w:t>eed to know information” – Brian M.</w:t>
      </w:r>
    </w:p>
    <w:p w:rsidR="0031310A" w:rsidRDefault="0031310A" w:rsidP="001F032F">
      <w:r>
        <w:t>To understand the code we need to start in the main file (EPTAvX.XX). Whenever you move or look around the MAPS[x][y][z].search method is called which returns a text description to be printed. We use the printT function to print this so the spacing is correct. This means that also we can’t use newline characters \n but need to use (\S) to let printT know we want a new line</w:t>
      </w:r>
      <w:r w:rsidR="00AD447F">
        <w:t>.</w:t>
      </w:r>
    </w:p>
    <w:p w:rsidR="00AD447F" w:rsidRPr="00AD447F" w:rsidRDefault="00AD447F" w:rsidP="00AD44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AD447F">
        <w:rPr>
          <w:rFonts w:ascii="Consolas" w:eastAsia="Times New Roman" w:hAnsi="Consolas" w:cs="Courier New"/>
          <w:color w:val="CC7832"/>
          <w:sz w:val="20"/>
          <w:szCs w:val="20"/>
        </w:rPr>
        <w:t xml:space="preserve">print </w:t>
      </w:r>
      <w:r w:rsidRPr="00AD447F">
        <w:rPr>
          <w:rFonts w:ascii="Consolas" w:eastAsia="Times New Roman" w:hAnsi="Consolas" w:cs="Courier New"/>
          <w:color w:val="A5C261"/>
          <w:sz w:val="20"/>
          <w:szCs w:val="20"/>
        </w:rPr>
        <w:t xml:space="preserve">"You enter " </w:t>
      </w:r>
      <w:r w:rsidRPr="00AD447F">
        <w:rPr>
          <w:rFonts w:ascii="Consolas" w:eastAsia="Times New Roman" w:hAnsi="Consolas" w:cs="Courier New"/>
          <w:color w:val="A9B7C6"/>
          <w:sz w:val="20"/>
          <w:szCs w:val="20"/>
        </w:rPr>
        <w:t xml:space="preserve">+ place.name + </w:t>
      </w:r>
      <w:r w:rsidRPr="00AD447F">
        <w:rPr>
          <w:rFonts w:ascii="Consolas" w:eastAsia="Times New Roman" w:hAnsi="Consolas" w:cs="Courier New"/>
          <w:color w:val="A5C261"/>
          <w:sz w:val="20"/>
          <w:szCs w:val="20"/>
        </w:rPr>
        <w:t>"</w:t>
      </w:r>
      <w:r w:rsidRPr="00AD447F">
        <w:rPr>
          <w:rFonts w:ascii="Consolas" w:eastAsia="Times New Roman" w:hAnsi="Consolas" w:cs="Courier New"/>
          <w:color w:val="CC7832"/>
          <w:sz w:val="20"/>
          <w:szCs w:val="20"/>
        </w:rPr>
        <w:t>\n</w:t>
      </w:r>
      <w:r w:rsidRPr="00AD447F">
        <w:rPr>
          <w:rFonts w:ascii="Consolas" w:eastAsia="Times New Roman" w:hAnsi="Consolas" w:cs="Courier New"/>
          <w:color w:val="A5C261"/>
          <w:sz w:val="20"/>
          <w:szCs w:val="20"/>
        </w:rPr>
        <w:t>"</w:t>
      </w:r>
      <w:r w:rsidRPr="00AD447F">
        <w:rPr>
          <w:rFonts w:ascii="Consolas" w:eastAsia="Times New Roman" w:hAnsi="Consolas" w:cs="Courier New"/>
          <w:color w:val="A5C261"/>
          <w:sz w:val="20"/>
          <w:szCs w:val="20"/>
        </w:rPr>
        <w:br/>
      </w:r>
      <w:r w:rsidRPr="00AD447F">
        <w:rPr>
          <w:rFonts w:ascii="Consolas" w:eastAsia="Times New Roman" w:hAnsi="Consolas" w:cs="Courier New"/>
          <w:color w:val="A9B7C6"/>
          <w:sz w:val="20"/>
          <w:szCs w:val="20"/>
        </w:rPr>
        <w:t>printT(place.lore)</w:t>
      </w:r>
      <w:r w:rsidRPr="00AD447F">
        <w:rPr>
          <w:rFonts w:ascii="Consolas" w:eastAsia="Times New Roman" w:hAnsi="Consolas" w:cs="Courier New"/>
          <w:color w:val="A9B7C6"/>
          <w:sz w:val="20"/>
          <w:szCs w:val="20"/>
        </w:rPr>
        <w:br/>
        <w:t>printT(</w:t>
      </w:r>
      <w:r w:rsidRPr="00AD447F">
        <w:rPr>
          <w:rFonts w:ascii="Consolas" w:eastAsia="Times New Roman" w:hAnsi="Consolas" w:cs="Courier New"/>
          <w:color w:val="A5C261"/>
          <w:sz w:val="20"/>
          <w:szCs w:val="20"/>
        </w:rPr>
        <w:t>"(\S) ~"</w:t>
      </w:r>
      <w:r w:rsidRPr="00AD447F">
        <w:rPr>
          <w:rFonts w:ascii="Consolas" w:eastAsia="Times New Roman" w:hAnsi="Consolas" w:cs="Courier New"/>
          <w:color w:val="A9B7C6"/>
          <w:sz w:val="20"/>
          <w:szCs w:val="20"/>
        </w:rPr>
        <w:t xml:space="preserve">+place.name.upper() + </w:t>
      </w:r>
      <w:r w:rsidRPr="00AD447F">
        <w:rPr>
          <w:rFonts w:ascii="Consolas" w:eastAsia="Times New Roman" w:hAnsi="Consolas" w:cs="Courier New"/>
          <w:color w:val="A5C261"/>
          <w:sz w:val="20"/>
          <w:szCs w:val="20"/>
        </w:rPr>
        <w:t xml:space="preserve">"~ (\S)" </w:t>
      </w:r>
      <w:r w:rsidRPr="00AD447F">
        <w:rPr>
          <w:rFonts w:ascii="Consolas" w:eastAsia="Times New Roman" w:hAnsi="Consolas" w:cs="Courier New"/>
          <w:color w:val="A9B7C6"/>
          <w:sz w:val="20"/>
          <w:szCs w:val="20"/>
        </w:rPr>
        <w:t xml:space="preserve">+ place.search(MAPS))  </w:t>
      </w:r>
      <w:r w:rsidRPr="00AD447F">
        <w:rPr>
          <w:rFonts w:ascii="Consolas" w:eastAsia="Times New Roman" w:hAnsi="Consolas" w:cs="Courier New"/>
          <w:color w:val="808080"/>
          <w:sz w:val="20"/>
          <w:szCs w:val="20"/>
        </w:rPr>
        <w:t># (\S) used for printT newline</w:t>
      </w:r>
      <w:r w:rsidRPr="00AD447F">
        <w:rPr>
          <w:rFonts w:ascii="Consolas" w:eastAsia="Times New Roman" w:hAnsi="Consolas" w:cs="Courier New"/>
          <w:color w:val="808080"/>
          <w:sz w:val="20"/>
          <w:szCs w:val="20"/>
        </w:rPr>
        <w:br/>
      </w:r>
      <w:r w:rsidRPr="00AD447F">
        <w:rPr>
          <w:rFonts w:ascii="Consolas" w:eastAsia="Times New Roman" w:hAnsi="Consolas" w:cs="Courier New"/>
          <w:color w:val="A9B7C6"/>
          <w:sz w:val="20"/>
          <w:szCs w:val="20"/>
        </w:rPr>
        <w:t xml:space="preserve">place.travelled = </w:t>
      </w:r>
      <w:r w:rsidRPr="00AD447F">
        <w:rPr>
          <w:rFonts w:ascii="Consolas" w:eastAsia="Times New Roman" w:hAnsi="Consolas" w:cs="Courier New"/>
          <w:color w:val="6897BB"/>
          <w:sz w:val="20"/>
          <w:szCs w:val="20"/>
        </w:rPr>
        <w:t>0</w:t>
      </w:r>
    </w:p>
    <w:p w:rsidR="00AD447F" w:rsidRDefault="00AD447F" w:rsidP="001F032F">
      <w:r>
        <w:t>^ from the move function in GameFunctions.py</w:t>
      </w:r>
    </w:p>
    <w:p w:rsidR="00027419" w:rsidRDefault="00AD447F" w:rsidP="001F032F">
      <w:r>
        <w:t>The .search method is in the GameClasses and is quite extensive. This can also make it quite daunting but it has 3 basic parts:</w:t>
      </w:r>
    </w:p>
    <w:p w:rsidR="00AD447F" w:rsidRDefault="00AD447F" w:rsidP="001F032F">
      <w:r>
        <w:t>1. See how many items/interacts there are at a location and add a description of them to the description variable.</w:t>
      </w:r>
    </w:p>
    <w:p w:rsidR="00AD447F" w:rsidRDefault="00AD447F" w:rsidP="001F032F">
      <w:r>
        <w:lastRenderedPageBreak/>
        <w:t>2. For each enemy print that they are there and give a random description or death description and add each to the description variable.</w:t>
      </w:r>
    </w:p>
    <w:p w:rsidR="00AD447F" w:rsidRDefault="00AD447F" w:rsidP="001F032F">
      <w:r>
        <w:t>2b) If there is nothing in the description variable there is nothing there.</w:t>
      </w:r>
    </w:p>
    <w:p w:rsidR="00217458" w:rsidRDefault="00AD447F" w:rsidP="001F032F">
      <w:r>
        <w:t xml:space="preserve">3. NEW Search for the surrounding areas and put them in an ordered list.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color w:val="A9B7C6"/>
          <w:sz w:val="20"/>
          <w:szCs w:val="20"/>
        </w:rPr>
        <w:t xml:space="preserve">location =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location  </w:t>
      </w:r>
      <w:r w:rsidRPr="00217458">
        <w:rPr>
          <w:rFonts w:ascii="Consolas" w:eastAsia="Times New Roman" w:hAnsi="Consolas" w:cs="Courier New"/>
          <w:color w:val="808080"/>
          <w:sz w:val="20"/>
          <w:szCs w:val="20"/>
        </w:rPr>
        <w:t># gets coordinates tuple</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letterdirections = [</w:t>
      </w:r>
      <w:r w:rsidRPr="00217458">
        <w:rPr>
          <w:rFonts w:ascii="Consolas" w:eastAsia="Times New Roman" w:hAnsi="Consolas" w:cs="Courier New"/>
          <w:color w:val="A5C261"/>
          <w:sz w:val="20"/>
          <w:szCs w:val="20"/>
        </w:rPr>
        <w:t>'l'</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etter based list of directions to check against walls</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tupledirections = [(-</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tuple based list of directions to add to current loca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surroundings = [</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808080"/>
          <w:sz w:val="20"/>
          <w:szCs w:val="20"/>
        </w:rPr>
        <w:t># Name storage, defaulted to none. Order of: Left, right, Front, Back, Up, Dow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 xml:space="preserve">0  </w:t>
      </w:r>
      <w:r w:rsidRPr="00217458">
        <w:rPr>
          <w:rFonts w:ascii="Consolas" w:eastAsia="Times New Roman" w:hAnsi="Consolas" w:cs="Courier New"/>
          <w:color w:val="808080"/>
          <w:sz w:val="20"/>
          <w:szCs w:val="20"/>
        </w:rPr>
        <w:t># Counter for direction indexing</w:t>
      </w:r>
      <w:r w:rsidRPr="00217458">
        <w:rPr>
          <w:rFonts w:ascii="Consolas" w:eastAsia="Times New Roman" w:hAnsi="Consolas" w:cs="Courier New"/>
          <w:color w:val="808080"/>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A9B7C6"/>
          <w:sz w:val="20"/>
          <w:szCs w:val="20"/>
        </w:rPr>
        <w:t xml:space="preserve">letterdirections:  </w:t>
      </w:r>
      <w:r w:rsidRPr="00217458">
        <w:rPr>
          <w:rFonts w:ascii="Consolas" w:eastAsia="Times New Roman" w:hAnsi="Consolas" w:cs="Courier New"/>
          <w:color w:val="808080"/>
          <w:sz w:val="20"/>
          <w:szCs w:val="20"/>
        </w:rPr>
        <w:t># Looping through all the direction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not in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walls:  </w:t>
      </w:r>
      <w:r w:rsidRPr="00217458">
        <w:rPr>
          <w:rFonts w:ascii="Consolas" w:eastAsia="Times New Roman" w:hAnsi="Consolas" w:cs="Courier New"/>
          <w:color w:val="808080"/>
          <w:sz w:val="20"/>
          <w:szCs w:val="20"/>
        </w:rPr>
        <w:t># seeing if the way you can go is in the walls</w:t>
      </w:r>
      <w:r w:rsidRPr="00217458">
        <w:rPr>
          <w:rFonts w:ascii="Consolas" w:eastAsia="Times New Roman" w:hAnsi="Consolas" w:cs="Courier New"/>
          <w:color w:val="808080"/>
          <w:sz w:val="20"/>
          <w:szCs w:val="20"/>
        </w:rPr>
        <w:br/>
        <w:t xml:space="preserve">        # Gets tuple of requested adjacent spot by adding the direction in the right order</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dx</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y</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z</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 xml:space="preserve">dim = </w:t>
      </w:r>
      <w:r w:rsidRPr="00217458">
        <w:rPr>
          <w:rFonts w:ascii="Consolas" w:eastAsia="Times New Roman" w:hAnsi="Consolas" w:cs="Courier New"/>
          <w:color w:val="8888C6"/>
          <w:sz w:val="20"/>
          <w:szCs w:val="20"/>
        </w:rPr>
        <w:t>tuple</w:t>
      </w:r>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map</w:t>
      </w:r>
      <w:r w:rsidRPr="00217458">
        <w:rPr>
          <w:rFonts w:ascii="Consolas" w:eastAsia="Times New Roman" w:hAnsi="Consolas" w:cs="Courier New"/>
          <w:color w:val="A9B7C6"/>
          <w:sz w:val="20"/>
          <w:szCs w:val="20"/>
        </w:rPr>
        <w:t>(operator.add</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location</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tupledirections[i]))</w:t>
      </w:r>
      <w:r w:rsidRPr="00217458">
        <w:rPr>
          <w:rFonts w:ascii="Consolas" w:eastAsia="Times New Roman" w:hAnsi="Consolas" w:cs="Courier New"/>
          <w:color w:val="A9B7C6"/>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MAPS[dx][dy][dz][dim]:  </w:t>
      </w:r>
      <w:r w:rsidRPr="00217458">
        <w:rPr>
          <w:rFonts w:ascii="Consolas" w:eastAsia="Times New Roman" w:hAnsi="Consolas" w:cs="Courier New"/>
          <w:color w:val="808080"/>
          <w:sz w:val="20"/>
          <w:szCs w:val="20"/>
        </w:rPr>
        <w:t># if the map location exist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surroundings[i] = MAPS[dx][dy][dz][dim].name  </w:t>
      </w:r>
      <w:r w:rsidRPr="00217458">
        <w:rPr>
          <w:rFonts w:ascii="Consolas" w:eastAsia="Times New Roman" w:hAnsi="Consolas" w:cs="Courier New"/>
          <w:color w:val="808080"/>
          <w:sz w:val="20"/>
          <w:szCs w:val="20"/>
        </w:rPr>
        <w:t># store the name into the surroundings variable</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1</w:t>
      </w:r>
    </w:p>
    <w:p w:rsidR="00217458" w:rsidRDefault="00217458" w:rsidP="001F032F"/>
    <w:p w:rsidR="00217458" w:rsidRDefault="00217458" w:rsidP="001F032F"/>
    <w:p w:rsidR="00AD447F" w:rsidRDefault="00AD447F" w:rsidP="001F032F">
      <w:r>
        <w:t xml:space="preserve">Based on what’s in the ordered list print out the surroundings based on: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i/>
          <w:iCs/>
          <w:color w:val="A8C023"/>
          <w:sz w:val="20"/>
          <w:szCs w:val="20"/>
        </w:rPr>
        <w:t xml:space="preserve">        </w:t>
      </w:r>
      <w:r w:rsidRPr="00217458">
        <w:rPr>
          <w:rFonts w:ascii="Consolas" w:eastAsia="Times New Roman" w:hAnsi="Consolas" w:cs="Courier New"/>
          <w:color w:val="808080"/>
          <w:sz w:val="20"/>
          <w:szCs w:val="20"/>
        </w:rPr>
        <w:t># Short Descrip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worddirections = [</w:t>
      </w:r>
      <w:r w:rsidRPr="00217458">
        <w:rPr>
          <w:rFonts w:ascii="Consolas" w:eastAsia="Times New Roman" w:hAnsi="Consolas" w:cs="Courier New"/>
          <w:color w:val="A5C261"/>
          <w:sz w:val="20"/>
          <w:szCs w:val="20"/>
        </w:rPr>
        <w:t>'[l]ef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igh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ron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ack'</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p'</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own'</w:t>
      </w:r>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description += </w:t>
      </w:r>
      <w:r w:rsidRPr="00217458">
        <w:rPr>
          <w:rFonts w:ascii="Consolas" w:eastAsia="Times New Roman" w:hAnsi="Consolas" w:cs="Courier New"/>
          <w:color w:val="A5C261"/>
          <w:sz w:val="20"/>
          <w:szCs w:val="20"/>
        </w:rPr>
        <w:t xml:space="preserve">"(\S) (\S)There are " </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888C6"/>
          <w:sz w:val="20"/>
          <w:szCs w:val="20"/>
        </w:rPr>
        <w:t>str</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A9B7C6"/>
          <w:sz w:val="20"/>
          <w:szCs w:val="20"/>
        </w:rPr>
        <w:t>- surroundings.count(</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obvious </w:t>
      </w:r>
      <w:r>
        <w:rPr>
          <w:rFonts w:ascii="Consolas" w:eastAsia="Times New Roman" w:hAnsi="Consolas" w:cs="Courier New"/>
          <w:color w:val="A5C261"/>
          <w:sz w:val="20"/>
          <w:szCs w:val="20"/>
        </w:rPr>
        <w:t>exits: (\S) "</w:t>
      </w:r>
      <w:r w:rsidRPr="00217458">
        <w:rPr>
          <w:rFonts w:ascii="Consolas" w:eastAsia="Times New Roman" w:hAnsi="Consolas" w:cs="Courier New"/>
          <w:i/>
          <w:iCs/>
          <w:color w:val="A8C023"/>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i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8888C6"/>
          <w:sz w:val="20"/>
          <w:szCs w:val="20"/>
        </w:rPr>
        <w:t>range</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6</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use index to reference directio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surroundings[i]:  </w:t>
      </w:r>
      <w:r w:rsidRPr="00217458">
        <w:rPr>
          <w:rFonts w:ascii="Consolas" w:eastAsia="Times New Roman" w:hAnsi="Consolas" w:cs="Courier New"/>
          <w:color w:val="808080"/>
          <w:sz w:val="20"/>
          <w:szCs w:val="20"/>
        </w:rPr>
        <w:t># if the direction is see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description += worddirection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A9B7C6"/>
          <w:sz w:val="20"/>
          <w:szCs w:val="20"/>
        </w:rPr>
        <w:t xml:space="preserve">+ surrounding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808080"/>
          <w:sz w:val="20"/>
          <w:szCs w:val="20"/>
        </w:rPr>
        <w:t># p</w:t>
      </w:r>
      <w:r>
        <w:rPr>
          <w:rFonts w:ascii="Consolas" w:eastAsia="Times New Roman" w:hAnsi="Consolas" w:cs="Courier New"/>
          <w:color w:val="808080"/>
          <w:sz w:val="20"/>
          <w:szCs w:val="20"/>
        </w:rPr>
        <w:t>rint the word direction + name</w:t>
      </w:r>
    </w:p>
    <w:p w:rsidR="00217458" w:rsidRDefault="00217458" w:rsidP="001F032F"/>
    <w:p w:rsidR="00217458" w:rsidRDefault="00217458" w:rsidP="001F032F">
      <w:r>
        <w:t>The output should look like</w:t>
      </w:r>
      <w:r w:rsidR="00840E43">
        <w:t>:</w:t>
      </w:r>
    </w:p>
    <w:p w:rsidR="00217458" w:rsidRDefault="00217458" w:rsidP="00217458">
      <w:r>
        <w:t>There are 6 obvious exits:</w:t>
      </w:r>
    </w:p>
    <w:p w:rsidR="00714BBF" w:rsidRDefault="00BA5A52" w:rsidP="00217458">
      <w:r>
        <w:t xml:space="preserve">[U] </w:t>
      </w:r>
      <w:r w:rsidR="00714BBF">
        <w:t>2nd Floor BSB</w:t>
      </w:r>
      <w:r w:rsidR="00714BBF">
        <w:tab/>
      </w:r>
      <w:r>
        <w:tab/>
        <w:t>[D</w:t>
      </w:r>
      <w:r w:rsidR="00714BBF">
        <w:t>] Quantum Tunnel</w:t>
      </w:r>
    </w:p>
    <w:p w:rsidR="00714BBF" w:rsidRDefault="00BA5A52" w:rsidP="00217458">
      <w:r>
        <w:t>[F]</w:t>
      </w:r>
      <w:r w:rsidR="00714BBF">
        <w:t xml:space="preserve"> Police Station </w:t>
      </w:r>
      <w:r w:rsidR="00714BBF">
        <w:tab/>
      </w:r>
      <w:r w:rsidR="00714BBF">
        <w:tab/>
      </w:r>
      <w:r>
        <w:t>[B</w:t>
      </w:r>
      <w:r w:rsidR="00714BBF">
        <w:t>] Front of</w:t>
      </w:r>
      <w:r w:rsidRPr="00BA5A52">
        <w:t xml:space="preserve"> </w:t>
      </w:r>
      <w:r>
        <w:t>BSB</w:t>
      </w:r>
    </w:p>
    <w:p w:rsidR="00217458" w:rsidRDefault="00714BBF" w:rsidP="00217458">
      <w:r>
        <w:t>[L</w:t>
      </w:r>
      <w:r w:rsidR="00217458">
        <w:t>]</w:t>
      </w:r>
      <w:r>
        <w:t xml:space="preserve"> JHE Lobby </w:t>
      </w:r>
      <w:r w:rsidR="004C159B">
        <w:tab/>
      </w:r>
      <w:r w:rsidR="004C159B">
        <w:tab/>
      </w:r>
      <w:r w:rsidR="004C159B">
        <w:tab/>
      </w:r>
      <w:r>
        <w:t>[R</w:t>
      </w:r>
      <w:r w:rsidR="00217458">
        <w:t xml:space="preserve">] GSB </w:t>
      </w:r>
    </w:p>
    <w:p w:rsidR="00AD447F" w:rsidRDefault="00AD447F" w:rsidP="00217458"/>
    <w:p w:rsidR="00840E43" w:rsidRDefault="00840E43" w:rsidP="00217458"/>
    <w:p w:rsidR="004C6948" w:rsidRDefault="00840E43" w:rsidP="00217458">
      <w:r>
        <w:lastRenderedPageBreak/>
        <w:t>There’s future intentions to have an alternative wordy printout seen below. Also it might be cool to have a discovery mechanic (like with maps) so you need to discover the surrounding areas but we’ll see.</w:t>
      </w:r>
    </w:p>
    <w:p w:rsidR="00840E43" w:rsidRDefault="004C6948" w:rsidP="00217458">
      <w:r>
        <w:t xml:space="preserve">Some more description improvements would be to have a wordy nice description for the first and second time you travel to a location using that MAP.description field. ALSO following proper Interactive Fiction rules EVERY item that is mentioned in the lore should be intractable or it is unsatisfying. </w:t>
      </w:r>
      <w:r w:rsidR="00840E43">
        <w:t xml:space="preserve"> </w:t>
      </w:r>
    </w:p>
    <w:p w:rsidR="00AD447F" w:rsidRDefault="00AD447F" w:rsidP="001F032F"/>
    <w:p w:rsidR="00840E43" w:rsidRPr="00840E43" w:rsidRDefault="00840E43" w:rsidP="001F032F">
      <w:pPr>
        <w:rPr>
          <w:i/>
        </w:rPr>
      </w:pPr>
      <w:r w:rsidRPr="00840E43">
        <w:rPr>
          <w:i/>
        </w:rPr>
        <w:t>Potential Wordy Printout</w:t>
      </w:r>
    </w:p>
    <w:p w:rsidR="001F032F" w:rsidRDefault="001F032F" w:rsidP="001F032F">
      <w:r>
        <w:t>There are _ obveous ways to go: Left, Right, Front, Back, Up, Down</w:t>
      </w:r>
    </w:p>
    <w:p w:rsidR="001F032F" w:rsidRDefault="001F032F" w:rsidP="001F032F">
      <w:r>
        <w:t>To your left is _. To your right is _</w:t>
      </w:r>
    </w:p>
    <w:p w:rsidR="001F032F" w:rsidRDefault="001F032F" w:rsidP="001F032F">
      <w:r>
        <w:t>Infront of you is _. Behind you is _.</w:t>
      </w:r>
    </w:p>
    <w:p w:rsidR="001F032F" w:rsidRDefault="001F032F" w:rsidP="001F032F">
      <w:r>
        <w:t>Upstairs is _. Downstairs is _.</w:t>
      </w:r>
    </w:p>
    <w:p w:rsidR="00B63773" w:rsidRDefault="00B63773" w:rsidP="00B63773">
      <w:pPr>
        <w:pStyle w:val="Heading2"/>
      </w:pPr>
      <w:bookmarkStart w:id="8" w:name="_Toc23582090"/>
      <w:r>
        <w:t>Text Parser</w:t>
      </w:r>
      <w:bookmarkEnd w:id="8"/>
    </w:p>
    <w:p w:rsidR="00B63773" w:rsidRPr="0031310A" w:rsidRDefault="00B63773" w:rsidP="00B63773">
      <w:pPr>
        <w:pStyle w:val="Heading3"/>
      </w:pPr>
      <w:bookmarkStart w:id="9" w:name="_Toc23582091"/>
      <w:r>
        <w:t>Description</w:t>
      </w:r>
      <w:bookmarkEnd w:id="9"/>
    </w:p>
    <w:p w:rsidR="00064959" w:rsidRDefault="00B75C6A" w:rsidP="00C05A12">
      <w:r>
        <w:t xml:space="preserve">It wouldn’t be an old school text adventure without a HANDMADE TEXT PARSER. Also known as a homebrew parser </w:t>
      </w:r>
      <w:hyperlink r:id="rId11" w:history="1">
        <w:r w:rsidRPr="009854B4">
          <w:rPr>
            <w:rStyle w:val="Hyperlink"/>
          </w:rPr>
          <w:t>http://www.ifwiki.org/index.php/Homebrew_parser</w:t>
        </w:r>
      </w:hyperlink>
      <w:r>
        <w:t xml:space="preserve"> . It’s no where near a NPL, natural language processor, usually involving AI and deep learning to understand all language. Also isn’t as versatile as an infocom-type parser (used in zork and made by INFOCOM) which can interpret multiple actions and find the object, indirect object, articl</w:t>
      </w:r>
      <w:r w:rsidR="00446B85">
        <w:t xml:space="preserve">es, pronouns, etc in a sentence. That may all be possible with a sub-word search style parser but for now we’re just doing it for </w:t>
      </w:r>
      <w:r w:rsidR="00576AC4">
        <w:t>NOUNs</w:t>
      </w:r>
      <w:r w:rsidR="00446B85">
        <w:t xml:space="preserve"> to give some nice shortcuts.</w:t>
      </w:r>
    </w:p>
    <w:p w:rsidR="00D91918" w:rsidRDefault="00D91918" w:rsidP="00C05A12">
      <w:r>
        <w:t xml:space="preserve">The textparser has been moved from the main EngPhysAdventure.py file </w:t>
      </w:r>
      <w:r w:rsidR="00167CB5">
        <w:t xml:space="preserve">to it’s own TextParser.py to clean and functionalize the code. </w:t>
      </w:r>
    </w:p>
    <w:p w:rsidR="009B2B80" w:rsidRDefault="00E521A6" w:rsidP="00C05A12">
      <w:r>
        <w:t>The basic layout of the parser is broken down below:</w:t>
      </w:r>
    </w:p>
    <w:p w:rsidR="00E521A6" w:rsidRDefault="00E521A6" w:rsidP="00394C42">
      <w:pPr>
        <w:pStyle w:val="NoSpacing"/>
      </w:pPr>
      <w:r>
        <w:t>Verb Declaration</w:t>
      </w:r>
    </w:p>
    <w:p w:rsidR="00E521A6" w:rsidRDefault="009E3402" w:rsidP="00394C42">
      <w:pPr>
        <w:pStyle w:val="NoSpacing"/>
      </w:pPr>
      <w:r>
        <w:t>Parser Function()</w:t>
      </w:r>
    </w:p>
    <w:p w:rsidR="005D778E" w:rsidRDefault="005D778E" w:rsidP="00394C42">
      <w:pPr>
        <w:pStyle w:val="NoSpacing"/>
      </w:pPr>
      <w:r>
        <w:tab/>
      </w:r>
      <w:r w:rsidR="000C0ACC">
        <w:t>1 word commands</w:t>
      </w:r>
    </w:p>
    <w:p w:rsidR="00394C42" w:rsidRDefault="00394C42" w:rsidP="00394C42">
      <w:pPr>
        <w:pStyle w:val="NoSpacing"/>
      </w:pPr>
      <w:r>
        <w:tab/>
      </w:r>
      <w:r>
        <w:tab/>
        <w:t>Accepted Commands</w:t>
      </w:r>
    </w:p>
    <w:p w:rsidR="000C0ACC" w:rsidRDefault="000C0ACC" w:rsidP="00394C42">
      <w:pPr>
        <w:pStyle w:val="NoSpacing"/>
      </w:pPr>
      <w:r>
        <w:tab/>
      </w:r>
      <w:r w:rsidR="001E5CB5">
        <w:t>2+ word commands</w:t>
      </w:r>
      <w:r w:rsidR="003732E1">
        <w:t xml:space="preserve"> - usually verb noun (aka object) combination</w:t>
      </w:r>
    </w:p>
    <w:p w:rsidR="003732E1" w:rsidRDefault="0094723D" w:rsidP="00394C42">
      <w:pPr>
        <w:pStyle w:val="NoSpacing"/>
      </w:pPr>
      <w:r>
        <w:rPr>
          <w:noProof/>
        </w:rPr>
        <mc:AlternateContent>
          <mc:Choice Requires="wps">
            <w:drawing>
              <wp:anchor distT="0" distB="0" distL="114300" distR="114300" simplePos="0" relativeHeight="251658752" behindDoc="0" locked="0" layoutInCell="1" allowOverlap="1">
                <wp:simplePos x="0" y="0"/>
                <wp:positionH relativeFrom="column">
                  <wp:posOffset>2952750</wp:posOffset>
                </wp:positionH>
                <wp:positionV relativeFrom="paragraph">
                  <wp:posOffset>32385</wp:posOffset>
                </wp:positionV>
                <wp:extent cx="238125" cy="1123950"/>
                <wp:effectExtent l="0" t="0" r="47625" b="19050"/>
                <wp:wrapNone/>
                <wp:docPr id="5" name="Right Brace 5"/>
                <wp:cNvGraphicFramePr/>
                <a:graphic xmlns:a="http://schemas.openxmlformats.org/drawingml/2006/main">
                  <a:graphicData uri="http://schemas.microsoft.com/office/word/2010/wordprocessingShape">
                    <wps:wsp>
                      <wps:cNvSpPr/>
                      <wps:spPr>
                        <a:xfrm>
                          <a:off x="0" y="0"/>
                          <a:ext cx="238125" cy="1123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7E2486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232.5pt;margin-top:2.55pt;width:18.75pt;height:8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" adj="381" strokecolor="#5b9bd5 [3204]" strokeweight=".5pt">
                <v:stroke joinstyle="miter"/>
              </v:shape>
            </w:pict>
          </mc:Fallback>
        </mc:AlternateContent>
      </w:r>
      <w:r w:rsidR="003732E1">
        <w:tab/>
      </w:r>
      <w:r w:rsidR="003732E1">
        <w:tab/>
      </w:r>
      <w:r w:rsidR="00425902">
        <w:t>Shortkey object replacement</w:t>
      </w:r>
    </w:p>
    <w:p w:rsidR="00425902" w:rsidRDefault="0094723D" w:rsidP="00394C42">
      <w:pPr>
        <w:pStyle w:val="NoSpacing"/>
      </w:pPr>
      <w:r>
        <w:rPr>
          <w:noProof/>
        </w:rPr>
        <mc:AlternateContent>
          <mc:Choice Requires="wps">
            <w:drawing>
              <wp:anchor distT="0" distB="0" distL="114300" distR="114300" simplePos="0" relativeHeight="251659776" behindDoc="0" locked="0" layoutInCell="1" allowOverlap="1">
                <wp:simplePos x="0" y="0"/>
                <wp:positionH relativeFrom="column">
                  <wp:posOffset>3286125</wp:posOffset>
                </wp:positionH>
                <wp:positionV relativeFrom="paragraph">
                  <wp:posOffset>81279</wp:posOffset>
                </wp:positionV>
                <wp:extent cx="1962150" cy="752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962150" cy="752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4723D" w:rsidRDefault="0094723D">
                            <w:r>
                              <w:t>All of this is to attempt to find the right noun</w:t>
                            </w:r>
                            <w:r w:rsidR="009B2B80">
                              <w:t xml:space="preserve"> based on what the user types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58.75pt;margin-top:6.4pt;width:154.5pt;height:5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" fillcolor="white [3201]" strokeweight=".5pt">
                <v:textbox>
                  <w:txbxContent>
                    <w:p w:rsidR="0094723D" w:rsidRDefault="0094723D">
                      <w:r>
                        <w:t>All of this is to attempt to find the right noun</w:t>
                      </w:r>
                      <w:r w:rsidR="009B2B80">
                        <w:t xml:space="preserve"> based on what the user types in.</w:t>
                      </w:r>
                    </w:p>
                  </w:txbxContent>
                </v:textbox>
              </v:shape>
            </w:pict>
          </mc:Fallback>
        </mc:AlternateContent>
      </w:r>
      <w:r w:rsidR="00425902">
        <w:tab/>
      </w:r>
      <w:r w:rsidR="00425902">
        <w:tab/>
      </w:r>
      <w:r w:rsidR="006D0782">
        <w:t xml:space="preserve">Object </w:t>
      </w:r>
      <w:r w:rsidR="00811FD3">
        <w:t>Sub word</w:t>
      </w:r>
      <w:r w:rsidR="006D0782">
        <w:t xml:space="preserve"> Search</w:t>
      </w:r>
    </w:p>
    <w:p w:rsidR="008869EA" w:rsidRDefault="008869EA" w:rsidP="00394C42">
      <w:pPr>
        <w:pStyle w:val="NoSpacing"/>
      </w:pPr>
      <w:r>
        <w:tab/>
      </w:r>
      <w:r>
        <w:tab/>
      </w:r>
      <w:r>
        <w:tab/>
        <w:t>Setup and Exceptions</w:t>
      </w:r>
    </w:p>
    <w:p w:rsidR="006D0782" w:rsidRDefault="006D0782" w:rsidP="00394C42">
      <w:pPr>
        <w:pStyle w:val="NoSpacing"/>
      </w:pPr>
      <w:r>
        <w:tab/>
      </w:r>
      <w:r>
        <w:tab/>
      </w:r>
      <w:r w:rsidR="00990441">
        <w:tab/>
        <w:t>Full word Match</w:t>
      </w:r>
    </w:p>
    <w:p w:rsidR="008869EA" w:rsidRDefault="008869EA" w:rsidP="00394C42">
      <w:pPr>
        <w:pStyle w:val="NoSpacing"/>
      </w:pPr>
      <w:r>
        <w:tab/>
      </w:r>
      <w:r>
        <w:tab/>
      </w:r>
      <w:r>
        <w:tab/>
        <w:t>Filtering Duplicates</w:t>
      </w:r>
    </w:p>
    <w:p w:rsidR="0094723D" w:rsidRDefault="008869EA" w:rsidP="00394C42">
      <w:pPr>
        <w:pStyle w:val="NoSpacing"/>
      </w:pPr>
      <w:r>
        <w:tab/>
      </w:r>
      <w:r>
        <w:tab/>
      </w:r>
      <w:r>
        <w:tab/>
      </w:r>
      <w:r w:rsidR="00394C42">
        <w:t>Matching and Returning</w:t>
      </w:r>
    </w:p>
    <w:p w:rsidR="00394C42" w:rsidRDefault="0094723D" w:rsidP="00394C42">
      <w:pPr>
        <w:pStyle w:val="NoSpacing"/>
      </w:pPr>
      <w:r>
        <w:tab/>
      </w:r>
      <w:r>
        <w:tab/>
        <w:t>Final Spellcheck if nothing is find</w:t>
      </w:r>
      <w:r w:rsidR="00394C42">
        <w:t xml:space="preserve"> </w:t>
      </w:r>
    </w:p>
    <w:p w:rsidR="00394C42" w:rsidRDefault="00394C42" w:rsidP="00394C42">
      <w:pPr>
        <w:pStyle w:val="NoSpacing"/>
      </w:pPr>
      <w:r>
        <w:tab/>
      </w:r>
      <w:r>
        <w:tab/>
      </w:r>
      <w:r w:rsidR="00604DFA">
        <w:t>Accepted Commands</w:t>
      </w:r>
    </w:p>
    <w:p w:rsidR="001E5CB5" w:rsidRDefault="001E5CB5" w:rsidP="00C05A12"/>
    <w:p w:rsidR="00AB2E86" w:rsidRDefault="00BF7B95" w:rsidP="00C05A12">
      <w:r>
        <w:lastRenderedPageBreak/>
        <w:t xml:space="preserve">This all may same convoluted and it is so I’m sorry for the inefficient and tough parsing. </w:t>
      </w:r>
      <w:r w:rsidR="006E4BED">
        <w:t>There is tons of room for improvement and maybe a full rewrite if necessary but that will not be a mission of Bren007pie.</w:t>
      </w:r>
    </w:p>
    <w:p w:rsidR="006E4BED" w:rsidRDefault="006E4BED" w:rsidP="006E4BED">
      <w:r>
        <w:t xml:space="preserve">In addition, to make the parser juicier I’ve added a bunch of accepting words and some good responses to any weird combination in the game. I think it really gives some depth and shows thought into the interactions that happen in the world. </w:t>
      </w:r>
    </w:p>
    <w:p w:rsidR="006E4BED" w:rsidRDefault="006E4BED" w:rsidP="00C05A12"/>
    <w:p w:rsidR="006E4BED" w:rsidRDefault="00E45500" w:rsidP="006E4BED">
      <w:pPr>
        <w:pStyle w:val="Heading3"/>
      </w:pPr>
      <w:r>
        <w:t>Code</w:t>
      </w:r>
    </w:p>
    <w:p w:rsidR="00DD77E9" w:rsidRDefault="001C21FC" w:rsidP="00934580">
      <w:r>
        <w:t xml:space="preserve">As stated the </w:t>
      </w:r>
      <w:r w:rsidR="001372BB">
        <w:t xml:space="preserve">spaghetti </w:t>
      </w:r>
      <w:r>
        <w:t xml:space="preserve">code </w:t>
      </w:r>
      <w:r w:rsidR="001372BB">
        <w:t xml:space="preserve">that is the text </w:t>
      </w:r>
      <w:r w:rsidR="00C35ABD">
        <w:t xml:space="preserve">parser </w:t>
      </w:r>
      <w:r w:rsidR="001372BB">
        <w:t xml:space="preserve">is basically an extended version of a 2 word parser. </w:t>
      </w:r>
      <w:r w:rsidR="00587AFB">
        <w:t>This is predicated on verb</w:t>
      </w:r>
      <w:r w:rsidR="000B6D30">
        <w:t xml:space="preserve"> +</w:t>
      </w:r>
      <w:r w:rsidR="00587AFB">
        <w:t xml:space="preserve"> noun/object structure </w:t>
      </w:r>
      <w:r w:rsidR="000B6D30">
        <w:t xml:space="preserve">to interpret commands and what they are done to. In our implantation </w:t>
      </w:r>
      <w:r w:rsidR="00587AFB">
        <w:t xml:space="preserve">the noun </w:t>
      </w:r>
      <w:r w:rsidR="007F045C">
        <w:t xml:space="preserve">can be </w:t>
      </w:r>
      <w:r w:rsidR="000B6D30">
        <w:t xml:space="preserve">multiple words </w:t>
      </w:r>
      <w:r w:rsidR="000D338A">
        <w:t>whereas</w:t>
      </w:r>
      <w:r w:rsidR="000B6D30">
        <w:t xml:space="preserve"> the </w:t>
      </w:r>
      <w:r w:rsidR="007F045C">
        <w:t>verb is</w:t>
      </w:r>
      <w:r w:rsidR="00121562">
        <w:t xml:space="preserve"> almost always</w:t>
      </w:r>
      <w:r w:rsidR="007F045C">
        <w:t xml:space="preserve"> one word (with a few exceptions like long movement </w:t>
      </w:r>
      <w:r w:rsidR="000B6D30">
        <w:t>commands</w:t>
      </w:r>
      <w:r w:rsidR="007F045C">
        <w:t>, loo</w:t>
      </w:r>
      <w:r w:rsidR="00121562">
        <w:t xml:space="preserve">k around, pick up, </w:t>
      </w:r>
      <w:r w:rsidR="00536D32">
        <w:t>say</w:t>
      </w:r>
      <w:r w:rsidR="00121562">
        <w:t xml:space="preserve">, </w:t>
      </w:r>
      <w:r w:rsidR="00E90C76">
        <w:t>and creative commands which are not yet fully implemented</w:t>
      </w:r>
      <w:r w:rsidR="0055593B">
        <w:t>)</w:t>
      </w:r>
      <w:r w:rsidR="00E90C76">
        <w:t xml:space="preserve">. </w:t>
      </w:r>
      <w:r w:rsidR="00BB5AA7">
        <w:t xml:space="preserve">As such the </w:t>
      </w:r>
      <w:r w:rsidR="008E4F96">
        <w:t>code is segmented into single word commands (only a verb) and multi word commands (</w:t>
      </w:r>
      <w:r w:rsidR="00D441C7">
        <w:t>verb +  noun)</w:t>
      </w:r>
      <w:r w:rsidR="0008568F">
        <w:t xml:space="preserve">. </w:t>
      </w:r>
      <w:r w:rsidR="00327AAB">
        <w:t>In my documentation however I’ll be separating the difference in how verbs are handled and objects are handled.</w:t>
      </w:r>
    </w:p>
    <w:p w:rsidR="00DD77E9" w:rsidRDefault="00DD77E9" w:rsidP="00934580">
      <w:r>
        <w:t xml:space="preserve">The first thing you need to know is that the parser splits </w:t>
      </w:r>
      <w:r w:rsidR="00B9758E">
        <w:t>the input text at the first space, theoretically separating the verb and the object. It then removes any excess spacing.</w:t>
      </w:r>
    </w:p>
    <w:p w:rsidR="00491FF5" w:rsidRDefault="00491FF5" w:rsidP="00491FF5">
      <w:pPr>
        <w:pStyle w:val="HTMLPreformatted"/>
        <w:shd w:val="clear" w:color="auto" w:fill="2B2B2B"/>
        <w:rPr>
          <w:rFonts w:ascii="Consolas" w:hAnsi="Consolas"/>
          <w:color w:val="808080"/>
        </w:rPr>
      </w:pPr>
      <w:r>
        <w:rPr>
          <w:rFonts w:ascii="Consolas" w:hAnsi="Consolas"/>
          <w:color w:val="A9B7C6"/>
        </w:rPr>
        <w:t>wordlist = command.lower().split(</w:t>
      </w:r>
      <w:r>
        <w:rPr>
          <w:rFonts w:ascii="Consolas" w:hAnsi="Consolas"/>
          <w:color w:val="A5C261"/>
        </w:rPr>
        <w:t>" "</w:t>
      </w:r>
      <w:r>
        <w:rPr>
          <w:rFonts w:ascii="Consolas" w:hAnsi="Consolas"/>
          <w:color w:val="CC7832"/>
        </w:rPr>
        <w:t xml:space="preserve">, </w:t>
      </w:r>
      <w:r>
        <w:rPr>
          <w:rFonts w:ascii="Consolas" w:hAnsi="Consolas"/>
          <w:color w:val="6897BB"/>
        </w:rPr>
        <w:t>1</w:t>
      </w:r>
      <w:r>
        <w:rPr>
          <w:rFonts w:ascii="Consolas" w:hAnsi="Consolas"/>
          <w:color w:val="A9B7C6"/>
        </w:rPr>
        <w:t xml:space="preserve">)  </w:t>
      </w:r>
      <w:r>
        <w:rPr>
          <w:rFonts w:ascii="Consolas" w:hAnsi="Consolas"/>
          <w:color w:val="808080"/>
        </w:rPr>
        <w:t># Split at first space for verb</w:t>
      </w:r>
    </w:p>
    <w:p w:rsidR="00EF5574" w:rsidRDefault="00EF5574" w:rsidP="00491FF5">
      <w:pPr>
        <w:pStyle w:val="HTMLPreformatted"/>
        <w:shd w:val="clear" w:color="auto" w:fill="2B2B2B"/>
        <w:rPr>
          <w:rFonts w:ascii="Consolas" w:hAnsi="Consolas"/>
          <w:color w:val="A9B7C6"/>
        </w:rPr>
      </w:pPr>
      <w:r>
        <w:rPr>
          <w:rFonts w:ascii="Consolas" w:hAnsi="Consolas"/>
          <w:color w:val="CC7832"/>
        </w:rPr>
        <w:t xml:space="preserve">for </w:t>
      </w:r>
      <w:r>
        <w:rPr>
          <w:rFonts w:ascii="Consolas" w:hAnsi="Consolas"/>
          <w:color w:val="A9B7C6"/>
        </w:rPr>
        <w:t xml:space="preserve">i </w:t>
      </w:r>
      <w:r>
        <w:rPr>
          <w:rFonts w:ascii="Consolas" w:hAnsi="Consolas"/>
          <w:color w:val="CC7832"/>
        </w:rPr>
        <w:t xml:space="preserve">in </w:t>
      </w:r>
      <w:r>
        <w:rPr>
          <w:rFonts w:ascii="Consolas" w:hAnsi="Consolas"/>
          <w:color w:val="8888C6"/>
        </w:rPr>
        <w:t>range</w:t>
      </w:r>
      <w:r>
        <w:rPr>
          <w:rFonts w:ascii="Consolas" w:hAnsi="Consolas"/>
          <w:color w:val="A9B7C6"/>
        </w:rPr>
        <w:t>(</w:t>
      </w:r>
      <w:r>
        <w:rPr>
          <w:rFonts w:ascii="Consolas" w:hAnsi="Consolas"/>
          <w:color w:val="8888C6"/>
        </w:rPr>
        <w:t>len</w:t>
      </w:r>
      <w:r>
        <w:rPr>
          <w:rFonts w:ascii="Consolas" w:hAnsi="Consolas"/>
          <w:color w:val="A9B7C6"/>
        </w:rPr>
        <w:t xml:space="preserve">(wordlist)):  </w:t>
      </w:r>
      <w:r>
        <w:rPr>
          <w:rFonts w:ascii="Consolas" w:hAnsi="Consolas"/>
          <w:color w:val="808080"/>
        </w:rPr>
        <w:t># Getting rid of the spaces in strings using .strip()</w:t>
      </w:r>
      <w:r>
        <w:rPr>
          <w:rFonts w:ascii="Consolas" w:hAnsi="Consolas"/>
          <w:color w:val="808080"/>
        </w:rPr>
        <w:br/>
        <w:t xml:space="preserve">    </w:t>
      </w:r>
      <w:r>
        <w:rPr>
          <w:rFonts w:ascii="Consolas" w:hAnsi="Consolas"/>
          <w:color w:val="A9B7C6"/>
        </w:rPr>
        <w:t>wordlist[i] = wordlist[i].strip()</w:t>
      </w:r>
    </w:p>
    <w:p w:rsidR="00491FF5" w:rsidRPr="00CD25C3" w:rsidRDefault="00491FF5" w:rsidP="00934580"/>
    <w:p w:rsidR="00E45500" w:rsidRPr="00E45500" w:rsidRDefault="00E45500" w:rsidP="00E45500">
      <w:pPr>
        <w:pStyle w:val="Heading4"/>
      </w:pPr>
      <w:r>
        <w:t>Verbs</w:t>
      </w:r>
      <w:r w:rsidR="00402093">
        <w:t xml:space="preserve"> &amp; 1 word commands</w:t>
      </w:r>
    </w:p>
    <w:p w:rsidR="008D4A6A" w:rsidRDefault="008D4A6A" w:rsidP="00C05A12">
      <w:r>
        <w:t>Section structure:</w:t>
      </w:r>
    </w:p>
    <w:p w:rsidR="008D4A6A" w:rsidRDefault="008D4A6A" w:rsidP="00C05A12">
      <w:r>
        <w:tab/>
        <w:t>Verb spellchecking</w:t>
      </w:r>
    </w:p>
    <w:p w:rsidR="008D4A6A" w:rsidRDefault="008D4A6A" w:rsidP="00C05A12">
      <w:r>
        <w:tab/>
        <w:t>Verb Parsing</w:t>
      </w:r>
      <w:r w:rsidR="00BA1959">
        <w:t>/commands</w:t>
      </w:r>
    </w:p>
    <w:p w:rsidR="00982D2A" w:rsidRDefault="00C9098B" w:rsidP="00C05A12">
      <w:r>
        <w:t>Verbs are the keywords that drive almost all the commands. While this simple 2 word parsers doesn’t make for good English it’s one of the simpler implementation to homebrew</w:t>
      </w:r>
      <w:r w:rsidR="004C7ACA">
        <w:t>.</w:t>
      </w:r>
    </w:p>
    <w:p w:rsidR="00F63E3F" w:rsidRDefault="00354DB7" w:rsidP="00C05A12">
      <w:r>
        <w:t xml:space="preserve">The VERBS list is defined up at the top of TextParser.py which state all the recognized verbs in the game. These are all the verbs the game will spell check against if you mistype something. </w:t>
      </w:r>
      <w:r w:rsidR="0009474F">
        <w:t>UNLESS there’s any exceptions y</w:t>
      </w:r>
      <w:r>
        <w:t xml:space="preserve">ou must define a verb up in this list for it to be </w:t>
      </w:r>
      <w:r w:rsidR="00B156FC">
        <w:t>accepted</w:t>
      </w:r>
      <w:r>
        <w:t xml:space="preserve"> in a logic statement or else it will be corrected by the spellcheck. Many verbs will be used redundantly to mean the same thing</w:t>
      </w:r>
      <w:r w:rsidR="001B7C91">
        <w:t xml:space="preserve"> in logic. </w:t>
      </w:r>
      <w:r w:rsidR="001F0909">
        <w:t xml:space="preserve">There is also a </w:t>
      </w:r>
      <w:r w:rsidR="005749B2">
        <w:t>DEVVERBS list that extends the normal list to use when you’re in Dev Mode</w:t>
      </w:r>
      <w:r w:rsidR="00BC57AD">
        <w:t>.</w:t>
      </w:r>
    </w:p>
    <w:p w:rsidR="00BC57AD" w:rsidRDefault="00D81875" w:rsidP="00C05A12">
      <w:r>
        <w:t>Before the actual parsing of the verbs there’s the spellchecking section. In t</w:t>
      </w:r>
      <w:r w:rsidR="00050C9B">
        <w:t>he current section. If the word is longer than 1 character (not a shortcut), not the devcommand, not in VERBSHORTCUTS then it gets spellchecked. If you’re in Dev mode it gets checked against DEVVERBS, if not checked against the vanilla verbs.</w:t>
      </w:r>
    </w:p>
    <w:p w:rsidR="00050C9B" w:rsidRDefault="00050C9B" w:rsidP="00050C9B">
      <w:pPr>
        <w:pStyle w:val="HTMLPreformatted"/>
        <w:shd w:val="clear" w:color="auto" w:fill="2B2B2B"/>
        <w:rPr>
          <w:rFonts w:ascii="Consolas" w:hAnsi="Consolas"/>
          <w:color w:val="A9B7C6"/>
        </w:rPr>
      </w:pPr>
      <w:r>
        <w:rPr>
          <w:rFonts w:ascii="Consolas" w:hAnsi="Consolas"/>
          <w:color w:val="808080"/>
        </w:rPr>
        <w:t>#  --- Verb Spellchecking ---</w:t>
      </w:r>
      <w:r>
        <w:rPr>
          <w:rFonts w:ascii="Consolas" w:hAnsi="Consolas"/>
          <w:color w:val="808080"/>
        </w:rPr>
        <w:br/>
      </w:r>
      <w:r>
        <w:rPr>
          <w:rFonts w:ascii="Consolas" w:hAnsi="Consolas"/>
          <w:color w:val="CC7832"/>
        </w:rPr>
        <w:t xml:space="preserve">if </w:t>
      </w:r>
      <w:r>
        <w:rPr>
          <w:rFonts w:ascii="Consolas" w:hAnsi="Consolas"/>
          <w:color w:val="8888C6"/>
        </w:rPr>
        <w:t>len</w:t>
      </w:r>
      <w:r>
        <w:rPr>
          <w:rFonts w:ascii="Consolas" w:hAnsi="Consolas"/>
          <w:color w:val="A9B7C6"/>
        </w:rPr>
        <w:t xml:space="preserve">(verb) &gt; </w:t>
      </w:r>
      <w:r>
        <w:rPr>
          <w:rFonts w:ascii="Consolas" w:hAnsi="Consolas"/>
          <w:color w:val="6897BB"/>
        </w:rPr>
        <w:t>1</w:t>
      </w:r>
      <w:r>
        <w:rPr>
          <w:rFonts w:ascii="Consolas" w:hAnsi="Consolas"/>
          <w:color w:val="A9B7C6"/>
        </w:rPr>
        <w:t>:</w:t>
      </w:r>
      <w:r>
        <w:rPr>
          <w:rFonts w:ascii="Consolas" w:hAnsi="Consolas"/>
          <w:color w:val="A9B7C6"/>
        </w:rPr>
        <w:br/>
      </w:r>
      <w:r>
        <w:rPr>
          <w:rFonts w:ascii="Consolas" w:hAnsi="Consolas"/>
          <w:color w:val="A9B7C6"/>
        </w:rPr>
        <w:lastRenderedPageBreak/>
        <w:t xml:space="preserve">    </w:t>
      </w:r>
      <w:r>
        <w:rPr>
          <w:rFonts w:ascii="Consolas" w:hAnsi="Consolas"/>
          <w:color w:val="808080"/>
        </w:rPr>
        <w:t># if dev mode enabled it accepts special verbs which allows you to use special functions</w:t>
      </w:r>
      <w:r>
        <w:rPr>
          <w:rFonts w:ascii="Consolas" w:hAnsi="Consolas"/>
          <w:color w:val="808080"/>
        </w:rPr>
        <w:br/>
        <w:t xml:space="preserve">    </w:t>
      </w:r>
      <w:r>
        <w:rPr>
          <w:rFonts w:ascii="Consolas" w:hAnsi="Consolas"/>
          <w:color w:val="CC7832"/>
        </w:rPr>
        <w:t xml:space="preserve">if </w:t>
      </w:r>
      <w:r>
        <w:rPr>
          <w:rFonts w:ascii="Consolas" w:hAnsi="Consolas"/>
          <w:color w:val="A9B7C6"/>
        </w:rPr>
        <w:t xml:space="preserve">verb == </w:t>
      </w:r>
      <w:r>
        <w:rPr>
          <w:rFonts w:ascii="Consolas" w:hAnsi="Consolas"/>
          <w:color w:val="A5C261"/>
        </w:rPr>
        <w:t>'/420e69'</w:t>
      </w:r>
      <w:r>
        <w:rPr>
          <w:rFonts w:ascii="Consolas" w:hAnsi="Consolas"/>
          <w:color w:val="A9B7C6"/>
        </w:rPr>
        <w:t xml:space="preserve">: </w:t>
      </w:r>
      <w:r>
        <w:rPr>
          <w:rFonts w:ascii="Consolas" w:hAnsi="Consolas"/>
          <w:color w:val="CC7832"/>
        </w:rPr>
        <w:t xml:space="preserve">pass  </w:t>
      </w:r>
      <w:r>
        <w:rPr>
          <w:rFonts w:ascii="Consolas" w:hAnsi="Consolas"/>
          <w:color w:val="808080"/>
        </w:rPr>
        <w:t># Does no spell checking so someone doesn't accidentally get 420e69</w:t>
      </w:r>
      <w:r>
        <w:rPr>
          <w:rFonts w:ascii="Consolas" w:hAnsi="Consolas"/>
          <w:color w:val="808080"/>
        </w:rPr>
        <w:br/>
        <w:t xml:space="preserve">    </w:t>
      </w:r>
      <w:r>
        <w:rPr>
          <w:rFonts w:ascii="Consolas" w:hAnsi="Consolas"/>
          <w:color w:val="CC7832"/>
        </w:rPr>
        <w:t xml:space="preserve">elif </w:t>
      </w:r>
      <w:r>
        <w:rPr>
          <w:rFonts w:ascii="Consolas" w:hAnsi="Consolas"/>
          <w:color w:val="A9B7C6"/>
        </w:rPr>
        <w:t xml:space="preserve">verb </w:t>
      </w:r>
      <w:r>
        <w:rPr>
          <w:rFonts w:ascii="Consolas" w:hAnsi="Consolas"/>
          <w:color w:val="CC7832"/>
        </w:rPr>
        <w:t xml:space="preserve">in </w:t>
      </w:r>
      <w:r>
        <w:rPr>
          <w:rFonts w:ascii="Consolas" w:hAnsi="Consolas"/>
          <w:color w:val="A9B7C6"/>
        </w:rPr>
        <w:t>VERBSHOR</w:t>
      </w:r>
      <w:r>
        <w:rPr>
          <w:rFonts w:ascii="Consolas" w:hAnsi="Consolas"/>
          <w:color w:val="A9B7C6"/>
        </w:rPr>
        <w:t>T</w:t>
      </w:r>
      <w:r>
        <w:rPr>
          <w:rFonts w:ascii="Consolas" w:hAnsi="Consolas"/>
          <w:color w:val="A9B7C6"/>
        </w:rPr>
        <w:t xml:space="preserve">CUTS: </w:t>
      </w:r>
      <w:r>
        <w:rPr>
          <w:rFonts w:ascii="Consolas" w:hAnsi="Consolas"/>
          <w:color w:val="CC7832"/>
        </w:rPr>
        <w:t xml:space="preserve">pass  </w:t>
      </w:r>
      <w:r>
        <w:rPr>
          <w:rFonts w:ascii="Consolas" w:hAnsi="Consolas"/>
          <w:color w:val="808080"/>
        </w:rPr>
        <w:t># Does no spell checking if it's a shortcut</w:t>
      </w:r>
      <w:r>
        <w:rPr>
          <w:rFonts w:ascii="Consolas" w:hAnsi="Consolas"/>
          <w:color w:val="808080"/>
        </w:rPr>
        <w:br/>
        <w:t xml:space="preserve">    </w:t>
      </w:r>
      <w:r>
        <w:rPr>
          <w:rFonts w:ascii="Consolas" w:hAnsi="Consolas"/>
          <w:color w:val="CC7832"/>
        </w:rPr>
        <w:t xml:space="preserve">elif </w:t>
      </w:r>
      <w:r>
        <w:rPr>
          <w:rFonts w:ascii="Consolas" w:hAnsi="Consolas"/>
          <w:color w:val="A9B7C6"/>
        </w:rPr>
        <w:t>GAMESETTINGS[</w:t>
      </w:r>
      <w:r>
        <w:rPr>
          <w:rFonts w:ascii="Consolas" w:hAnsi="Consolas"/>
          <w:color w:val="A5C261"/>
        </w:rPr>
        <w:t>'DevMode'</w:t>
      </w:r>
      <w:r>
        <w:rPr>
          <w:rFonts w:ascii="Consolas" w:hAnsi="Consolas"/>
          <w:color w:val="A9B7C6"/>
        </w:rPr>
        <w:t>]: verb = SpellCheck(verb</w:t>
      </w:r>
      <w:r>
        <w:rPr>
          <w:rFonts w:ascii="Consolas" w:hAnsi="Consolas"/>
          <w:color w:val="CC7832"/>
        </w:rPr>
        <w:t xml:space="preserve">, </w:t>
      </w:r>
      <w:r>
        <w:rPr>
          <w:rFonts w:ascii="Consolas" w:hAnsi="Consolas"/>
          <w:color w:val="A9B7C6"/>
        </w:rPr>
        <w:t>DEVVERBS)</w:t>
      </w:r>
      <w:r>
        <w:rPr>
          <w:rFonts w:ascii="Consolas" w:hAnsi="Consolas"/>
          <w:color w:val="A9B7C6"/>
        </w:rPr>
        <w:br/>
        <w:t xml:space="preserve">    </w:t>
      </w:r>
      <w:r>
        <w:rPr>
          <w:rFonts w:ascii="Consolas" w:hAnsi="Consolas"/>
          <w:color w:val="CC7832"/>
        </w:rPr>
        <w:t>else</w:t>
      </w:r>
      <w:r>
        <w:rPr>
          <w:rFonts w:ascii="Consolas" w:hAnsi="Consolas"/>
          <w:color w:val="A9B7C6"/>
        </w:rPr>
        <w:t>: verb = SpellCheck(verb</w:t>
      </w:r>
      <w:r>
        <w:rPr>
          <w:rFonts w:ascii="Consolas" w:hAnsi="Consolas"/>
          <w:color w:val="CC7832"/>
        </w:rPr>
        <w:t xml:space="preserve">, </w:t>
      </w:r>
      <w:r>
        <w:rPr>
          <w:rFonts w:ascii="Consolas" w:hAnsi="Consolas"/>
          <w:color w:val="A9B7C6"/>
        </w:rPr>
        <w:t>VERBS)</w:t>
      </w:r>
    </w:p>
    <w:p w:rsidR="00050C9B" w:rsidRDefault="00050C9B" w:rsidP="00C05A12"/>
    <w:p w:rsidR="00D81875" w:rsidRDefault="00D81875" w:rsidP="00C05A12">
      <w:r>
        <w:t>General Parsing</w:t>
      </w:r>
    </w:p>
    <w:p w:rsidR="009E3402" w:rsidRDefault="00FA6849" w:rsidP="00C05A12">
      <w:r>
        <w:t xml:space="preserve">As much as I wish it was something more elegant (any ideas?) the basic of the parser is the </w:t>
      </w:r>
      <w:r w:rsidR="0017506D">
        <w:t>logic statements like this one.</w:t>
      </w:r>
    </w:p>
    <w:p w:rsidR="00297F31" w:rsidRPr="00297F31" w:rsidRDefault="00297F31" w:rsidP="00297F3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97F31">
        <w:rPr>
          <w:rFonts w:ascii="Consolas" w:eastAsia="Times New Roman" w:hAnsi="Consolas" w:cs="Courier New"/>
          <w:color w:val="CC7832"/>
          <w:sz w:val="20"/>
          <w:szCs w:val="20"/>
        </w:rPr>
        <w:t xml:space="preserve">elif </w:t>
      </w:r>
      <w:r w:rsidRPr="00297F31">
        <w:rPr>
          <w:rFonts w:ascii="Consolas" w:eastAsia="Times New Roman" w:hAnsi="Consolas" w:cs="Courier New"/>
          <w:color w:val="A9B7C6"/>
          <w:sz w:val="20"/>
          <w:szCs w:val="20"/>
        </w:rPr>
        <w:t xml:space="preserve">verb </w:t>
      </w:r>
      <w:r w:rsidRPr="00297F31">
        <w:rPr>
          <w:rFonts w:ascii="Consolas" w:eastAsia="Times New Roman" w:hAnsi="Consolas" w:cs="Courier New"/>
          <w:color w:val="CC7832"/>
          <w:sz w:val="20"/>
          <w:szCs w:val="20"/>
        </w:rPr>
        <w:t xml:space="preserve">in </w:t>
      </w:r>
      <w:r w:rsidRPr="00297F31">
        <w:rPr>
          <w:rFonts w:ascii="Consolas" w:eastAsia="Times New Roman" w:hAnsi="Consolas" w:cs="Courier New"/>
          <w:color w:val="A9B7C6"/>
          <w:sz w:val="20"/>
          <w:szCs w:val="20"/>
        </w:rPr>
        <w:t>[</w:t>
      </w:r>
      <w:r w:rsidRPr="00297F31">
        <w:rPr>
          <w:rFonts w:ascii="Consolas" w:eastAsia="Times New Roman" w:hAnsi="Consolas" w:cs="Courier New"/>
          <w:color w:val="A5C261"/>
          <w:sz w:val="20"/>
          <w:szCs w:val="20"/>
        </w:rPr>
        <w:t>'i'</w:t>
      </w:r>
      <w:r w:rsidRPr="00297F31">
        <w:rPr>
          <w:rFonts w:ascii="Consolas" w:eastAsia="Times New Roman" w:hAnsi="Consolas" w:cs="Courier New"/>
          <w:color w:val="CC7832"/>
          <w:sz w:val="20"/>
          <w:szCs w:val="20"/>
        </w:rPr>
        <w:t>,</w:t>
      </w:r>
      <w:r w:rsidRPr="00297F31">
        <w:rPr>
          <w:rFonts w:ascii="Consolas" w:eastAsia="Times New Roman" w:hAnsi="Consolas" w:cs="Courier New"/>
          <w:color w:val="A5C261"/>
          <w:sz w:val="20"/>
          <w:szCs w:val="20"/>
        </w:rPr>
        <w:t>'inventory'</w:t>
      </w:r>
      <w:r w:rsidRPr="00297F31">
        <w:rPr>
          <w:rFonts w:ascii="Consolas" w:eastAsia="Times New Roman" w:hAnsi="Consolas" w:cs="Courier New"/>
          <w:color w:val="A9B7C6"/>
          <w:sz w:val="20"/>
          <w:szCs w:val="20"/>
        </w:rPr>
        <w:t>]:</w:t>
      </w:r>
      <w:r w:rsidRPr="00297F31">
        <w:rPr>
          <w:rFonts w:ascii="Consolas" w:eastAsia="Times New Roman" w:hAnsi="Consolas" w:cs="Courier New"/>
          <w:color w:val="A9B7C6"/>
          <w:sz w:val="20"/>
          <w:szCs w:val="20"/>
        </w:rPr>
        <w:br/>
        <w:t xml:space="preserve">    Inventory()</w:t>
      </w:r>
    </w:p>
    <w:p w:rsidR="0017506D" w:rsidRDefault="0021262F" w:rsidP="00C05A12">
      <w:r>
        <w:t xml:space="preserve">Where Inventory() </w:t>
      </w:r>
      <w:r w:rsidR="009F66BC">
        <w:t xml:space="preserve">comes from GameFunctions.py (you don’t need </w:t>
      </w:r>
      <w:r w:rsidR="00692E7D">
        <w:t>to use GameFunction.Inventory() because we use “from GameFunctions import *”</w:t>
      </w:r>
      <w:r w:rsidR="00CF5AF1">
        <w:t>. In the future I don’t want functions like this to be in gamefunctions, because they are general they should be methods as part of gameclasses but that would be for rebuild.</w:t>
      </w:r>
    </w:p>
    <w:p w:rsidR="00CF5AF1" w:rsidRDefault="004E3ABB" w:rsidP="00C05A12">
      <w:r>
        <w:t xml:space="preserve">A more advanced function might utilize </w:t>
      </w:r>
      <w:r w:rsidR="0076140D">
        <w:t>the game dictionaries</w:t>
      </w:r>
    </w:p>
    <w:p w:rsidR="0076140D" w:rsidRPr="0076140D" w:rsidRDefault="0076140D" w:rsidP="0076140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76140D">
        <w:rPr>
          <w:rFonts w:ascii="Consolas" w:eastAsia="Times New Roman" w:hAnsi="Consolas" w:cs="Courier New"/>
          <w:color w:val="CC7832"/>
          <w:sz w:val="20"/>
          <w:szCs w:val="20"/>
        </w:rPr>
        <w:t xml:space="preserve">elif </w:t>
      </w:r>
      <w:r w:rsidRPr="0076140D">
        <w:rPr>
          <w:rFonts w:ascii="Consolas" w:eastAsia="Times New Roman" w:hAnsi="Consolas" w:cs="Courier New"/>
          <w:color w:val="A9B7C6"/>
          <w:sz w:val="20"/>
          <w:szCs w:val="20"/>
        </w:rPr>
        <w:t xml:space="preserve">verb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w:t>
      </w:r>
      <w:r w:rsidRPr="0076140D">
        <w:rPr>
          <w:rFonts w:ascii="Consolas" w:eastAsia="Times New Roman" w:hAnsi="Consolas" w:cs="Courier New"/>
          <w:color w:val="A5C261"/>
          <w:sz w:val="20"/>
          <w:szCs w:val="20"/>
        </w:rPr>
        <w:t>'us'</w:t>
      </w:r>
      <w:r w:rsidRPr="0076140D">
        <w:rPr>
          <w:rFonts w:ascii="Consolas" w:eastAsia="Times New Roman" w:hAnsi="Consolas" w:cs="Courier New"/>
          <w:color w:val="CC7832"/>
          <w:sz w:val="20"/>
          <w:szCs w:val="20"/>
        </w:rPr>
        <w:t>,</w:t>
      </w:r>
      <w:r w:rsidRPr="0076140D">
        <w:rPr>
          <w:rFonts w:ascii="Consolas" w:eastAsia="Times New Roman" w:hAnsi="Consolas" w:cs="Courier New"/>
          <w:color w:val="A5C261"/>
          <w:sz w:val="20"/>
          <w:szCs w:val="20"/>
        </w:rPr>
        <w:t>"use"</w:t>
      </w:r>
      <w:r w:rsidRPr="0076140D">
        <w:rPr>
          <w:rFonts w:ascii="Consolas" w:eastAsia="Times New Roman" w:hAnsi="Consolas" w:cs="Courier New"/>
          <w:color w:val="A9B7C6"/>
          <w:sz w:val="20"/>
          <w:szCs w:val="20"/>
        </w:rPr>
        <w:t xml:space="preserve">]:  </w:t>
      </w:r>
      <w:r w:rsidRPr="0076140D">
        <w:rPr>
          <w:rFonts w:ascii="Consolas" w:eastAsia="Times New Roman" w:hAnsi="Consolas" w:cs="Courier New"/>
          <w:color w:val="808080"/>
          <w:sz w:val="20"/>
          <w:szCs w:val="20"/>
        </w:rPr>
        <w:t># this makes it so you can use items if the interacble i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A9B7C6"/>
          <w:sz w:val="20"/>
          <w:szCs w:val="20"/>
        </w:rPr>
        <w:t>x</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y</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z</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dim = PLAYER.location</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808080"/>
          <w:sz w:val="20"/>
          <w:szCs w:val="20"/>
        </w:rPr>
        <w:t># checks all interactables in area to see if item is needed</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for </w:t>
      </w:r>
      <w:r w:rsidRPr="0076140D">
        <w:rPr>
          <w:rFonts w:ascii="Consolas" w:eastAsia="Times New Roman" w:hAnsi="Consolas" w:cs="Courier New"/>
          <w:color w:val="A9B7C6"/>
          <w:sz w:val="20"/>
          <w:szCs w:val="20"/>
        </w:rPr>
        <w:t xml:space="preserve">interactable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 xml:space="preserve">MAPS[x][y][z][dim].items:  </w:t>
      </w:r>
      <w:r w:rsidRPr="0076140D">
        <w:rPr>
          <w:rFonts w:ascii="Consolas" w:eastAsia="Times New Roman" w:hAnsi="Consolas" w:cs="Courier New"/>
          <w:color w:val="808080"/>
          <w:sz w:val="20"/>
          <w:szCs w:val="20"/>
        </w:rPr>
        <w:t># for all itmes+interactable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8888C6"/>
          <w:sz w:val="20"/>
          <w:szCs w:val="20"/>
        </w:rPr>
        <w:t>isinstance</w:t>
      </w:r>
      <w:r w:rsidRPr="0076140D">
        <w:rPr>
          <w:rFonts w:ascii="Consolas" w:eastAsia="Times New Roman" w:hAnsi="Consolas" w:cs="Courier New"/>
          <w:color w:val="A9B7C6"/>
          <w:sz w:val="20"/>
          <w:szCs w:val="20"/>
        </w:rPr>
        <w:t>(interactable</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Interact):  </w:t>
      </w:r>
      <w:r w:rsidRPr="0076140D">
        <w:rPr>
          <w:rFonts w:ascii="Consolas" w:eastAsia="Times New Roman" w:hAnsi="Consolas" w:cs="Courier New"/>
          <w:color w:val="808080"/>
          <w:sz w:val="20"/>
          <w:szCs w:val="20"/>
        </w:rPr>
        <w:t># if it's in interactable</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A9B7C6"/>
          <w:sz w:val="20"/>
          <w:szCs w:val="20"/>
        </w:rPr>
        <w:t>interactable.need == objectName:</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CC7832"/>
          <w:sz w:val="20"/>
          <w:szCs w:val="20"/>
        </w:rPr>
        <w:t xml:space="preserve">print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 xml:space="preserve">You use the " </w:t>
      </w:r>
      <w:r w:rsidRPr="0076140D">
        <w:rPr>
          <w:rFonts w:ascii="Consolas" w:eastAsia="Times New Roman" w:hAnsi="Consolas" w:cs="Courier New"/>
          <w:color w:val="A9B7C6"/>
          <w:sz w:val="20"/>
          <w:szCs w:val="20"/>
        </w:rPr>
        <w:t xml:space="preserve">+ objectName + </w:t>
      </w:r>
      <w:r w:rsidRPr="0076140D">
        <w:rPr>
          <w:rFonts w:ascii="Consolas" w:eastAsia="Times New Roman" w:hAnsi="Consolas" w:cs="Courier New"/>
          <w:color w:val="A5C261"/>
          <w:sz w:val="20"/>
          <w:szCs w:val="20"/>
        </w:rPr>
        <w:t xml:space="preserve">" with the " </w:t>
      </w:r>
      <w:r w:rsidRPr="0076140D">
        <w:rPr>
          <w:rFonts w:ascii="Consolas" w:eastAsia="Times New Roman" w:hAnsi="Consolas" w:cs="Courier New"/>
          <w:color w:val="A9B7C6"/>
          <w:sz w:val="20"/>
          <w:szCs w:val="20"/>
        </w:rPr>
        <w:t xml:space="preserve">+ interactable.name +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w:t>
      </w:r>
      <w:r w:rsidRPr="0076140D">
        <w:rPr>
          <w:rFonts w:ascii="Consolas" w:eastAsia="Times New Roman" w:hAnsi="Consolas" w:cs="Courier New"/>
          <w:color w:val="A5C261"/>
          <w:sz w:val="20"/>
          <w:szCs w:val="20"/>
        </w:rPr>
        <w:br/>
        <w:t xml:space="preserve">                </w:t>
      </w:r>
      <w:r w:rsidRPr="0076140D">
        <w:rPr>
          <w:rFonts w:ascii="Consolas" w:eastAsia="Times New Roman" w:hAnsi="Consolas" w:cs="Courier New"/>
          <w:color w:val="A9B7C6"/>
          <w:sz w:val="20"/>
          <w:szCs w:val="20"/>
        </w:rPr>
        <w:t>Inspect(interactable.name.lower())</w:t>
      </w:r>
    </w:p>
    <w:p w:rsidR="0076140D" w:rsidRDefault="0076140D" w:rsidP="00C05A12"/>
    <w:p w:rsidR="004B40E9" w:rsidRDefault="00FC75DB" w:rsidP="00C05A12">
      <w:r>
        <w:t xml:space="preserve">This little chunks of if statements are what I refer to when I talk about accepted commands. </w:t>
      </w:r>
      <w:r w:rsidR="00140EB5">
        <w:t xml:space="preserve">Many of these are </w:t>
      </w:r>
      <w:r w:rsidR="00982D2A">
        <w:t>straightforward.</w:t>
      </w:r>
    </w:p>
    <w:p w:rsidR="006E4BED" w:rsidRDefault="006E4BED" w:rsidP="00C05A12"/>
    <w:p w:rsidR="004D0E87" w:rsidRPr="00E45500" w:rsidRDefault="004D0E87" w:rsidP="004D0E87">
      <w:pPr>
        <w:pStyle w:val="Heading4"/>
      </w:pPr>
      <w:r>
        <w:t>Objects/Nouns</w:t>
      </w:r>
      <w:r w:rsidR="008A612D">
        <w:t xml:space="preserve"> &amp; 2+</w:t>
      </w:r>
      <w:r w:rsidR="008A612D">
        <w:t xml:space="preserve"> word commands</w:t>
      </w:r>
    </w:p>
    <w:p w:rsidR="003B7FFD" w:rsidRDefault="003B7FFD" w:rsidP="00C05A12">
      <w:r>
        <w:t>Section structure:</w:t>
      </w:r>
    </w:p>
    <w:p w:rsidR="003B7FFD" w:rsidRDefault="003B7FFD" w:rsidP="00C05A12">
      <w:r>
        <w:tab/>
        <w:t>Verb Spellchecking</w:t>
      </w:r>
    </w:p>
    <w:p w:rsidR="003B7FFD" w:rsidRDefault="003B7FFD" w:rsidP="00C05A12">
      <w:r>
        <w:tab/>
        <w:t>Shortkey Object lookup</w:t>
      </w:r>
    </w:p>
    <w:p w:rsidR="003B7FFD" w:rsidRDefault="003B7FFD" w:rsidP="00C05A12">
      <w:r>
        <w:tab/>
        <w:t>Object subword search and spellchecking</w:t>
      </w:r>
    </w:p>
    <w:p w:rsidR="003B7FFD" w:rsidRDefault="003B7FFD" w:rsidP="00C05A12">
      <w:r>
        <w:tab/>
        <w:t>General parsing</w:t>
      </w:r>
    </w:p>
    <w:p w:rsidR="004D0E87" w:rsidRDefault="00F13DAD" w:rsidP="00C05A12">
      <w:r>
        <w:lastRenderedPageBreak/>
        <w:t xml:space="preserve">The object </w:t>
      </w:r>
      <w:r w:rsidR="00695518">
        <w:t xml:space="preserve">parsing </w:t>
      </w:r>
      <w:r>
        <w:t>isn’t nearly as straightforward</w:t>
      </w:r>
      <w:r w:rsidR="00695518">
        <w:t xml:space="preserve">. </w:t>
      </w:r>
      <w:r w:rsidR="00B11CC0">
        <w:t>The same verb spellchecking applies in the beginning.</w:t>
      </w:r>
      <w:r w:rsidR="00BE6E51">
        <w:t xml:space="preserve"> </w:t>
      </w:r>
      <w:r w:rsidR="00C30B40">
        <w:t>The shortkey object lookup</w:t>
      </w:r>
      <w:r w:rsidR="009F597E">
        <w:t xml:space="preserve"> basically gets your inventory in surroundings and then based on the order of the printout of the surroundings it gets that index and sets the objectName to the proper index. </w:t>
      </w:r>
      <w:bookmarkStart w:id="10" w:name="_GoBack"/>
      <w:bookmarkEnd w:id="10"/>
    </w:p>
    <w:p w:rsidR="00893613" w:rsidRDefault="00893613" w:rsidP="00C05A12"/>
    <w:p w:rsidR="00B63773" w:rsidRDefault="00B63773" w:rsidP="00B63773">
      <w:pPr>
        <w:pStyle w:val="Heading2"/>
      </w:pPr>
      <w:bookmarkStart w:id="11" w:name="_Toc23582092"/>
      <w:r>
        <w:t>Colours</w:t>
      </w:r>
      <w:bookmarkEnd w:id="11"/>
    </w:p>
    <w:p w:rsidR="00B63773" w:rsidRDefault="00B63773" w:rsidP="00C05A12">
      <w:r>
        <w:t>ANSI ESCAPE CODES!</w:t>
      </w:r>
    </w:p>
    <w:p w:rsidR="00B63773" w:rsidRDefault="00B63773" w:rsidP="00C05A12">
      <w:r>
        <w:t>Unfortunately, there is no bold like Linux but there’s still tones of options!</w:t>
      </w:r>
    </w:p>
    <w:p w:rsidR="0077028E" w:rsidRDefault="008C7620" w:rsidP="00C05A12">
      <w:r>
        <w:t>Colorama</w:t>
      </w:r>
      <w:r w:rsidR="00121C4E">
        <w:t xml:space="preserve"> is a nice package from python</w:t>
      </w:r>
      <w:r>
        <w:t xml:space="preserve"> that handles all the colouring of the foreground and background</w:t>
      </w:r>
      <w:r w:rsidR="00B75C6A">
        <w:t>.</w:t>
      </w:r>
      <w:r w:rsidR="004D62A1">
        <w:t xml:space="preserve"> The basic idea is that when you print one of these escape codes to the console it will set the foreground or background colour until another escape code is scene.</w:t>
      </w:r>
      <w:r w:rsidR="0077028E">
        <w:t xml:space="preserve"> It’s a very generic application of the colorama package so you can look it up or see the links below.</w:t>
      </w:r>
    </w:p>
    <w:p w:rsidR="0077028E" w:rsidRDefault="0077028E" w:rsidP="00C05A12">
      <w:hyperlink r:id="rId12" w:history="1">
        <w:r>
          <w:rPr>
            <w:rStyle w:val="Hyperlink"/>
          </w:rPr>
          <w:t>https://pypi.org/project/colorama/</w:t>
        </w:r>
      </w:hyperlink>
    </w:p>
    <w:p w:rsidR="0077028E" w:rsidRDefault="0077028E" w:rsidP="00C05A12">
      <w:hyperlink r:id="rId13" w:history="1">
        <w:r>
          <w:rPr>
            <w:rStyle w:val="Hyperlink"/>
          </w:rPr>
          <w:t>https://www.devdungeon.com/content/colorize-terminal-output-python</w:t>
        </w:r>
      </w:hyperlink>
    </w:p>
    <w:p w:rsidR="00121C4E" w:rsidRDefault="0077028E" w:rsidP="00C05A12">
      <w:r>
        <w:t xml:space="preserve"> </w:t>
      </w:r>
    </w:p>
    <w:p w:rsidR="00A511BF" w:rsidRPr="00C05A12" w:rsidRDefault="00121C4E" w:rsidP="00C05A12">
      <w:r>
        <w:t>I think there’s ability to make your own console completely from</w:t>
      </w:r>
      <w:r w:rsidR="00A511BF">
        <w:t xml:space="preserve"> ANSI escape codes</w:t>
      </w:r>
      <w:r>
        <w:t xml:space="preserve"> (probably just like a refresh rate thing)</w:t>
      </w:r>
      <w:r w:rsidR="00A511BF">
        <w:t xml:space="preserve">. Has tons of potential but I’m not going that far into it. Would be cool though to have autocomplete, do fun things to the user, and have more colours available though.  </w:t>
      </w:r>
    </w:p>
    <w:p w:rsidR="00A514EC" w:rsidRDefault="00A514EC" w:rsidP="006B5BAF">
      <w:pPr>
        <w:pStyle w:val="Heading1"/>
      </w:pPr>
      <w:bookmarkStart w:id="12" w:name="_Toc23582093"/>
      <w:r>
        <w:t>0.29 –</w:t>
      </w:r>
      <w:r w:rsidR="006C4E02">
        <w:t xml:space="preserve"> Dev Update (</w:t>
      </w:r>
      <w:r>
        <w:t>printT (special print),</w:t>
      </w:r>
      <w:r w:rsidR="00A95DD7">
        <w:t xml:space="preserve"> Map, Code C</w:t>
      </w:r>
      <w:r w:rsidR="00D43B43">
        <w:t>onvention, CSV files</w:t>
      </w:r>
      <w:r w:rsidR="006C4E02">
        <w:t>)</w:t>
      </w:r>
      <w:bookmarkEnd w:id="12"/>
    </w:p>
    <w:p w:rsidR="00B52A25" w:rsidRDefault="00B52A25" w:rsidP="00B52A25">
      <w:pPr>
        <w:pStyle w:val="Heading2"/>
      </w:pPr>
      <w:bookmarkStart w:id="13" w:name="_Toc23582094"/>
      <w:r>
        <w:t>printT</w:t>
      </w:r>
      <w:bookmarkEnd w:id="13"/>
    </w:p>
    <w:p w:rsidR="00A514EC" w:rsidRDefault="008E2E7A" w:rsidP="008E2E7A">
      <w:r>
        <w:t xml:space="preserve">PrintT(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A21CD1"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5680;mso-position-horizontal-relative:text;mso-position-vertical-relative:text">
            <v:imagedata r:id="rId14"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14" w:name="_Toc23582095"/>
      <w:r>
        <w:t xml:space="preserve">printT </w:t>
      </w:r>
      <w:r w:rsidR="00755CBF">
        <w:t>Code</w:t>
      </w:r>
      <w:bookmarkEnd w:id="14"/>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Word” is in quotes here because it may contain punctuation or any other manner of things, its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peroids </w:t>
      </w:r>
      <w:r w:rsidR="00233FD1">
        <w:t>in each “word”</w:t>
      </w:r>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jank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15" w:name="_Toc23582096"/>
      <w:r>
        <w:t>printT Performance</w:t>
      </w:r>
      <w:bookmarkEnd w:id="15"/>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I tested the full printT and then a reduced version with less checks to look for a speed difference and saw none, even zero, within cpu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4656"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16" w:name="_Toc23582097"/>
      <w:r>
        <w:t>MapDisplay</w:t>
      </w:r>
      <w:bookmarkEnd w:id="16"/>
    </w:p>
    <w:p w:rsidR="00DF4477" w:rsidRDefault="009462B5" w:rsidP="008E2E7A">
      <w:r>
        <w:t>Map Display prints out a readable “mini” map which shows areas that have been explored, not explored, and where you are. Kinda similar to the in-browers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 is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there are two main loops: 1. Does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17" w:name="_Toc23582098"/>
      <w:r>
        <w:t>CSV Saves</w:t>
      </w:r>
      <w:bookmarkEnd w:id="17"/>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Side note on Why using Pickler and CSVs: If a pickler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 xml:space="preserve">to develop using the CSVs and excel then copy the code back into startup for </w:t>
      </w:r>
      <w:r w:rsidRPr="00611DB4">
        <w:rPr>
          <w:rFonts w:ascii="Courier New" w:eastAsia="Times New Roman" w:hAnsi="Courier New" w:cs="Courier New"/>
          <w:i/>
          <w:iCs/>
          <w:color w:val="629755"/>
          <w:sz w:val="18"/>
          <w:szCs w:val="18"/>
        </w:rPr>
        <w:lastRenderedPageBreak/>
        <w:t>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18" w:name="_Toc23582099"/>
      <w:r>
        <w:t>Entities to CSV</w:t>
      </w:r>
      <w:bookmarkEnd w:id="18"/>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19" w:name="_Toc23582100"/>
      <w:r>
        <w:t>CSV to Entities</w:t>
      </w:r>
      <w:bookmarkEnd w:id="19"/>
    </w:p>
    <w:p w:rsidR="00B82587" w:rsidRDefault="006B2054" w:rsidP="008E2E7A">
      <w:r>
        <w:t>This module still needs to be done to read in the code</w:t>
      </w:r>
    </w:p>
    <w:p w:rsidR="00F55B76" w:rsidRDefault="00F55B76" w:rsidP="00F55B76">
      <w:pPr>
        <w:pStyle w:val="Heading3"/>
      </w:pPr>
      <w:bookmarkStart w:id="20" w:name="_Toc23582101"/>
      <w:r>
        <w:t>CSV to Code</w:t>
      </w:r>
      <w:bookmarkEnd w:id="20"/>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21" w:name="_Toc23582102"/>
      <w:r>
        <w:t xml:space="preserve">0.28 – </w:t>
      </w:r>
      <w:r w:rsidR="00262F85">
        <w:t xml:space="preserve">Music, settings, </w:t>
      </w:r>
      <w:r w:rsidR="008F3004">
        <w:t>play testing</w:t>
      </w:r>
      <w:r w:rsidR="00892D9B">
        <w:t xml:space="preserve"> </w:t>
      </w:r>
      <w:r w:rsidR="00262F85">
        <w:t>and feedback</w:t>
      </w:r>
      <w:bookmarkEnd w:id="21"/>
    </w:p>
    <w:p w:rsidR="00262F85" w:rsidRDefault="008F3004" w:rsidP="00262F85">
      <w:pPr>
        <w:pStyle w:val="Heading2"/>
      </w:pPr>
      <w:bookmarkStart w:id="22" w:name="_Toc23582103"/>
      <w:r>
        <w:t>0.28.</w:t>
      </w:r>
      <w:r w:rsidR="002727E1">
        <w:t>1/</w:t>
      </w:r>
      <w:r>
        <w:t>2 – Save file problems</w:t>
      </w:r>
      <w:bookmarkEnd w:id="22"/>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23" w:name="_Toc23582104"/>
      <w:r>
        <w:t xml:space="preserve">0.28 </w:t>
      </w:r>
      <w:r w:rsidR="00AD0FC1">
        <w:t>–</w:t>
      </w:r>
      <w:r>
        <w:t xml:space="preserve"> </w:t>
      </w:r>
      <w:r w:rsidR="00F84DCD">
        <w:t>Music,</w:t>
      </w:r>
      <w:r w:rsidR="00AD0FC1">
        <w:t xml:space="preserve"> Marginal Improvements</w:t>
      </w:r>
      <w:r w:rsidR="00F84DCD">
        <w:t>, and Feedback</w:t>
      </w:r>
      <w:bookmarkEnd w:id="23"/>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w:t>
      </w:r>
      <w:r w:rsidR="00FA7802">
        <w:lastRenderedPageBreak/>
        <w:t xml:space="preserve">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p>
    <w:p w:rsidR="0048675F" w:rsidRDefault="00912F2F" w:rsidP="0047261C">
      <w:pPr>
        <w:pStyle w:val="Heading1"/>
      </w:pPr>
      <w:bookmarkStart w:id="24" w:name="_Toc23582105"/>
      <w:r>
        <w:t>0.27</w:t>
      </w:r>
      <w:r w:rsidR="0048675F">
        <w:t xml:space="preserve"> - How the game works</w:t>
      </w:r>
      <w:r w:rsidR="004C5F1C">
        <w:t>, The current structure, and the current best strategy to win</w:t>
      </w:r>
      <w:bookmarkEnd w:id="24"/>
    </w:p>
    <w:p w:rsidR="004C5F1C" w:rsidRPr="0047261C" w:rsidRDefault="0047261C" w:rsidP="0047261C">
      <w:pPr>
        <w:pStyle w:val="Heading2"/>
      </w:pPr>
      <w:bookmarkStart w:id="25" w:name="_Toc23582106"/>
      <w:r>
        <w:t>How the game works/w</w:t>
      </w:r>
      <w:r w:rsidR="004C5F1C" w:rsidRPr="0047261C">
        <w:t>hat I’ve learned about the Game</w:t>
      </w:r>
      <w:bookmarkEnd w:id="25"/>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lastRenderedPageBreak/>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PLAYER is the main player object that is your player and MAPS is a special 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lastRenderedPageBreak/>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26" w:name="_Toc23582107"/>
      <w:r>
        <w:t>The Game Structure/execution</w:t>
      </w:r>
      <w:bookmarkEnd w:id="26"/>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27" w:name="_Toc23582108"/>
      <w:r>
        <w:t xml:space="preserve">Game </w:t>
      </w:r>
      <w:r w:rsidR="00FA5F12">
        <w:t>Initialization</w:t>
      </w:r>
      <w:bookmarkEnd w:id="27"/>
    </w:p>
    <w:p w:rsidR="002668F8" w:rsidRDefault="002668F8" w:rsidP="00B94F3A"/>
    <w:p w:rsidR="002668F8" w:rsidRDefault="002668F8" w:rsidP="00FA5F12">
      <w:pPr>
        <w:pStyle w:val="Heading3"/>
      </w:pPr>
      <w:bookmarkStart w:id="28" w:name="_Toc23582109"/>
      <w:r>
        <w:t>Game Structure</w:t>
      </w:r>
      <w:bookmarkEnd w:id="28"/>
    </w:p>
    <w:p w:rsidR="005C5922" w:rsidRDefault="005C5922" w:rsidP="00B94F3A"/>
    <w:p w:rsidR="00384E2E" w:rsidRDefault="00384E2E" w:rsidP="00384E2E">
      <w:r>
        <w:t>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29" w:name="_Toc23582110"/>
      <w:r>
        <w:t>Best Strategy to Win for speed running or otherwise</w:t>
      </w:r>
      <w:bookmarkEnd w:id="29"/>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30" w:name="_Toc23582111"/>
      <w:r>
        <w:t>0.26.1</w:t>
      </w:r>
      <w:r w:rsidR="00A44B2B">
        <w:t xml:space="preserve"> – SpeedRun Update</w:t>
      </w:r>
      <w:bookmarkEnd w:id="30"/>
    </w:p>
    <w:sectPr w:rsidR="00D879F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1CD1" w:rsidRDefault="00A21CD1" w:rsidP="0047261C">
      <w:pPr>
        <w:spacing w:after="0" w:line="240" w:lineRule="auto"/>
      </w:pPr>
      <w:r>
        <w:separator/>
      </w:r>
    </w:p>
  </w:endnote>
  <w:endnote w:type="continuationSeparator" w:id="0">
    <w:p w:rsidR="00A21CD1" w:rsidRDefault="00A21CD1"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1CD1" w:rsidRDefault="00A21CD1" w:rsidP="0047261C">
      <w:pPr>
        <w:spacing w:after="0" w:line="240" w:lineRule="auto"/>
      </w:pPr>
      <w:r>
        <w:separator/>
      </w:r>
    </w:p>
  </w:footnote>
  <w:footnote w:type="continuationSeparator" w:id="0">
    <w:p w:rsidR="00A21CD1" w:rsidRDefault="00A21CD1"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9F597E">
          <w:rPr>
            <w:noProof/>
          </w:rPr>
          <w:t>16</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mwqAUAbHZNkSwAAAA="/>
  </w:docVars>
  <w:rsids>
    <w:rsidRoot w:val="00912F2F"/>
    <w:rsid w:val="00027419"/>
    <w:rsid w:val="00050C9B"/>
    <w:rsid w:val="00050FBE"/>
    <w:rsid w:val="0005674C"/>
    <w:rsid w:val="00064959"/>
    <w:rsid w:val="000726DF"/>
    <w:rsid w:val="00081ABB"/>
    <w:rsid w:val="0008568F"/>
    <w:rsid w:val="0009474F"/>
    <w:rsid w:val="00095575"/>
    <w:rsid w:val="000B1A1E"/>
    <w:rsid w:val="000B24F4"/>
    <w:rsid w:val="000B6D30"/>
    <w:rsid w:val="000C0ACC"/>
    <w:rsid w:val="000C4692"/>
    <w:rsid w:val="000D30D4"/>
    <w:rsid w:val="000D338A"/>
    <w:rsid w:val="000F1C33"/>
    <w:rsid w:val="00113B7F"/>
    <w:rsid w:val="00117C9F"/>
    <w:rsid w:val="00121562"/>
    <w:rsid w:val="00121C4E"/>
    <w:rsid w:val="001372BB"/>
    <w:rsid w:val="00140EB5"/>
    <w:rsid w:val="00146B93"/>
    <w:rsid w:val="00166464"/>
    <w:rsid w:val="00167CB5"/>
    <w:rsid w:val="001728C8"/>
    <w:rsid w:val="0017506D"/>
    <w:rsid w:val="001B1E85"/>
    <w:rsid w:val="001B2322"/>
    <w:rsid w:val="001B7041"/>
    <w:rsid w:val="001B76C0"/>
    <w:rsid w:val="001B7C91"/>
    <w:rsid w:val="001C187E"/>
    <w:rsid w:val="001C1BF8"/>
    <w:rsid w:val="001C21FC"/>
    <w:rsid w:val="001D557F"/>
    <w:rsid w:val="001E5CB5"/>
    <w:rsid w:val="001F032F"/>
    <w:rsid w:val="001F0909"/>
    <w:rsid w:val="001F75D8"/>
    <w:rsid w:val="0021262F"/>
    <w:rsid w:val="00217458"/>
    <w:rsid w:val="00217AD6"/>
    <w:rsid w:val="002314AF"/>
    <w:rsid w:val="00233FD1"/>
    <w:rsid w:val="00240B7D"/>
    <w:rsid w:val="002415D7"/>
    <w:rsid w:val="00262F85"/>
    <w:rsid w:val="002668F8"/>
    <w:rsid w:val="002727E1"/>
    <w:rsid w:val="00280036"/>
    <w:rsid w:val="002950F3"/>
    <w:rsid w:val="00296380"/>
    <w:rsid w:val="00297F31"/>
    <w:rsid w:val="002A4D2A"/>
    <w:rsid w:val="002B651D"/>
    <w:rsid w:val="002B73DF"/>
    <w:rsid w:val="002C22EE"/>
    <w:rsid w:val="002E52F6"/>
    <w:rsid w:val="002F33BD"/>
    <w:rsid w:val="002F7E09"/>
    <w:rsid w:val="00312C3F"/>
    <w:rsid w:val="0031310A"/>
    <w:rsid w:val="00313169"/>
    <w:rsid w:val="00313AD2"/>
    <w:rsid w:val="0032213A"/>
    <w:rsid w:val="00325FD5"/>
    <w:rsid w:val="00327AAB"/>
    <w:rsid w:val="00333E6B"/>
    <w:rsid w:val="00340A3C"/>
    <w:rsid w:val="00341CD3"/>
    <w:rsid w:val="00354DB7"/>
    <w:rsid w:val="00361282"/>
    <w:rsid w:val="00361ABC"/>
    <w:rsid w:val="00361F36"/>
    <w:rsid w:val="003662FD"/>
    <w:rsid w:val="003732E1"/>
    <w:rsid w:val="00384E2E"/>
    <w:rsid w:val="00394C42"/>
    <w:rsid w:val="00397361"/>
    <w:rsid w:val="003B2C84"/>
    <w:rsid w:val="003B7FFD"/>
    <w:rsid w:val="003C5A0F"/>
    <w:rsid w:val="003D0E97"/>
    <w:rsid w:val="003E6BF0"/>
    <w:rsid w:val="00402093"/>
    <w:rsid w:val="00425902"/>
    <w:rsid w:val="00425F08"/>
    <w:rsid w:val="0043388C"/>
    <w:rsid w:val="00444187"/>
    <w:rsid w:val="00446B85"/>
    <w:rsid w:val="00463F30"/>
    <w:rsid w:val="00467295"/>
    <w:rsid w:val="0047261C"/>
    <w:rsid w:val="0048675F"/>
    <w:rsid w:val="00491FF5"/>
    <w:rsid w:val="004A058C"/>
    <w:rsid w:val="004A310B"/>
    <w:rsid w:val="004A47EF"/>
    <w:rsid w:val="004A5D8A"/>
    <w:rsid w:val="004B04F2"/>
    <w:rsid w:val="004B40E9"/>
    <w:rsid w:val="004C159B"/>
    <w:rsid w:val="004C5F1C"/>
    <w:rsid w:val="004C6948"/>
    <w:rsid w:val="004C7ACA"/>
    <w:rsid w:val="004D0E87"/>
    <w:rsid w:val="004D62A1"/>
    <w:rsid w:val="004E21D4"/>
    <w:rsid w:val="004E3ABB"/>
    <w:rsid w:val="004F08E2"/>
    <w:rsid w:val="005121F0"/>
    <w:rsid w:val="005259A9"/>
    <w:rsid w:val="00536D32"/>
    <w:rsid w:val="005446F6"/>
    <w:rsid w:val="0055593B"/>
    <w:rsid w:val="00560D04"/>
    <w:rsid w:val="005733FC"/>
    <w:rsid w:val="005749B2"/>
    <w:rsid w:val="00576AC4"/>
    <w:rsid w:val="00586B72"/>
    <w:rsid w:val="00587AFB"/>
    <w:rsid w:val="005C2257"/>
    <w:rsid w:val="005C5922"/>
    <w:rsid w:val="005C620C"/>
    <w:rsid w:val="005D778E"/>
    <w:rsid w:val="005E2622"/>
    <w:rsid w:val="005E7261"/>
    <w:rsid w:val="0060093E"/>
    <w:rsid w:val="00604DFA"/>
    <w:rsid w:val="00611DB4"/>
    <w:rsid w:val="0062468E"/>
    <w:rsid w:val="006266D4"/>
    <w:rsid w:val="00631791"/>
    <w:rsid w:val="0064012C"/>
    <w:rsid w:val="006415BA"/>
    <w:rsid w:val="00667269"/>
    <w:rsid w:val="0067375E"/>
    <w:rsid w:val="00680D8F"/>
    <w:rsid w:val="00682592"/>
    <w:rsid w:val="00692E7D"/>
    <w:rsid w:val="00695518"/>
    <w:rsid w:val="006B2054"/>
    <w:rsid w:val="006B5BAF"/>
    <w:rsid w:val="006C4E02"/>
    <w:rsid w:val="006C619E"/>
    <w:rsid w:val="006D0782"/>
    <w:rsid w:val="006E3C34"/>
    <w:rsid w:val="006E4BED"/>
    <w:rsid w:val="006F633F"/>
    <w:rsid w:val="00704D1E"/>
    <w:rsid w:val="00714BBF"/>
    <w:rsid w:val="00722A30"/>
    <w:rsid w:val="00747D12"/>
    <w:rsid w:val="00755CBF"/>
    <w:rsid w:val="0076140D"/>
    <w:rsid w:val="0077028E"/>
    <w:rsid w:val="007727A5"/>
    <w:rsid w:val="0077496D"/>
    <w:rsid w:val="00782208"/>
    <w:rsid w:val="00795B28"/>
    <w:rsid w:val="007B7471"/>
    <w:rsid w:val="007E0A7B"/>
    <w:rsid w:val="007F045C"/>
    <w:rsid w:val="007F41F0"/>
    <w:rsid w:val="007F6FC7"/>
    <w:rsid w:val="007F761A"/>
    <w:rsid w:val="00811FD3"/>
    <w:rsid w:val="008205B6"/>
    <w:rsid w:val="00823F6C"/>
    <w:rsid w:val="00825919"/>
    <w:rsid w:val="00837144"/>
    <w:rsid w:val="008408E5"/>
    <w:rsid w:val="00840E43"/>
    <w:rsid w:val="0084291E"/>
    <w:rsid w:val="008502B0"/>
    <w:rsid w:val="0086151B"/>
    <w:rsid w:val="0088233E"/>
    <w:rsid w:val="008869EA"/>
    <w:rsid w:val="00892D9B"/>
    <w:rsid w:val="00893613"/>
    <w:rsid w:val="008A1497"/>
    <w:rsid w:val="008A15BC"/>
    <w:rsid w:val="008A612D"/>
    <w:rsid w:val="008B1B6E"/>
    <w:rsid w:val="008B3CD2"/>
    <w:rsid w:val="008C3551"/>
    <w:rsid w:val="008C7620"/>
    <w:rsid w:val="008D2949"/>
    <w:rsid w:val="008D35A8"/>
    <w:rsid w:val="008D4A6A"/>
    <w:rsid w:val="008E2E7A"/>
    <w:rsid w:val="008E4F96"/>
    <w:rsid w:val="008F3004"/>
    <w:rsid w:val="00900EE8"/>
    <w:rsid w:val="00912F2F"/>
    <w:rsid w:val="009170A2"/>
    <w:rsid w:val="00925C52"/>
    <w:rsid w:val="009264C1"/>
    <w:rsid w:val="00934580"/>
    <w:rsid w:val="00934D25"/>
    <w:rsid w:val="00940890"/>
    <w:rsid w:val="009462B5"/>
    <w:rsid w:val="0094723D"/>
    <w:rsid w:val="0096442E"/>
    <w:rsid w:val="00975085"/>
    <w:rsid w:val="009766DE"/>
    <w:rsid w:val="00982D2A"/>
    <w:rsid w:val="00990441"/>
    <w:rsid w:val="00990775"/>
    <w:rsid w:val="009B2B2B"/>
    <w:rsid w:val="009B2B80"/>
    <w:rsid w:val="009B6C8D"/>
    <w:rsid w:val="009B7F09"/>
    <w:rsid w:val="009C07EC"/>
    <w:rsid w:val="009D0524"/>
    <w:rsid w:val="009E0DB3"/>
    <w:rsid w:val="009E3402"/>
    <w:rsid w:val="009F3A26"/>
    <w:rsid w:val="009F597E"/>
    <w:rsid w:val="009F66BC"/>
    <w:rsid w:val="009F742A"/>
    <w:rsid w:val="00A06C90"/>
    <w:rsid w:val="00A12348"/>
    <w:rsid w:val="00A17E7E"/>
    <w:rsid w:val="00A21CD1"/>
    <w:rsid w:val="00A23255"/>
    <w:rsid w:val="00A32A8E"/>
    <w:rsid w:val="00A425C9"/>
    <w:rsid w:val="00A44B2B"/>
    <w:rsid w:val="00A511BF"/>
    <w:rsid w:val="00A514EC"/>
    <w:rsid w:val="00A57929"/>
    <w:rsid w:val="00A9501D"/>
    <w:rsid w:val="00A95DD7"/>
    <w:rsid w:val="00AB2E86"/>
    <w:rsid w:val="00AB411A"/>
    <w:rsid w:val="00AC3D21"/>
    <w:rsid w:val="00AD0FC1"/>
    <w:rsid w:val="00AD23D8"/>
    <w:rsid w:val="00AD447F"/>
    <w:rsid w:val="00AF6270"/>
    <w:rsid w:val="00B110E0"/>
    <w:rsid w:val="00B11CC0"/>
    <w:rsid w:val="00B149B2"/>
    <w:rsid w:val="00B156C2"/>
    <w:rsid w:val="00B156FC"/>
    <w:rsid w:val="00B2404B"/>
    <w:rsid w:val="00B43823"/>
    <w:rsid w:val="00B52A25"/>
    <w:rsid w:val="00B60652"/>
    <w:rsid w:val="00B63773"/>
    <w:rsid w:val="00B73474"/>
    <w:rsid w:val="00B75C6A"/>
    <w:rsid w:val="00B82587"/>
    <w:rsid w:val="00B8426A"/>
    <w:rsid w:val="00B849F4"/>
    <w:rsid w:val="00B93A4E"/>
    <w:rsid w:val="00B94F3A"/>
    <w:rsid w:val="00B9758E"/>
    <w:rsid w:val="00BA15F9"/>
    <w:rsid w:val="00BA1959"/>
    <w:rsid w:val="00BA5A52"/>
    <w:rsid w:val="00BB5AA7"/>
    <w:rsid w:val="00BC46EB"/>
    <w:rsid w:val="00BC57AD"/>
    <w:rsid w:val="00BE6E51"/>
    <w:rsid w:val="00BF0663"/>
    <w:rsid w:val="00BF15C0"/>
    <w:rsid w:val="00BF4937"/>
    <w:rsid w:val="00BF7B95"/>
    <w:rsid w:val="00C032B8"/>
    <w:rsid w:val="00C05A12"/>
    <w:rsid w:val="00C141A2"/>
    <w:rsid w:val="00C1521D"/>
    <w:rsid w:val="00C30B40"/>
    <w:rsid w:val="00C34E33"/>
    <w:rsid w:val="00C35ABD"/>
    <w:rsid w:val="00C407CE"/>
    <w:rsid w:val="00C42032"/>
    <w:rsid w:val="00C435C2"/>
    <w:rsid w:val="00C43868"/>
    <w:rsid w:val="00C75A3C"/>
    <w:rsid w:val="00C901D5"/>
    <w:rsid w:val="00C9098B"/>
    <w:rsid w:val="00CA5C6A"/>
    <w:rsid w:val="00CD25C3"/>
    <w:rsid w:val="00CE2D6D"/>
    <w:rsid w:val="00CE33E8"/>
    <w:rsid w:val="00CF5AF1"/>
    <w:rsid w:val="00D32D5F"/>
    <w:rsid w:val="00D334EE"/>
    <w:rsid w:val="00D43B43"/>
    <w:rsid w:val="00D441C7"/>
    <w:rsid w:val="00D45F76"/>
    <w:rsid w:val="00D473EC"/>
    <w:rsid w:val="00D81875"/>
    <w:rsid w:val="00D879F4"/>
    <w:rsid w:val="00D91918"/>
    <w:rsid w:val="00DA103D"/>
    <w:rsid w:val="00DB2933"/>
    <w:rsid w:val="00DB3027"/>
    <w:rsid w:val="00DC70D5"/>
    <w:rsid w:val="00DD1A07"/>
    <w:rsid w:val="00DD77E9"/>
    <w:rsid w:val="00DE0C8C"/>
    <w:rsid w:val="00DF4477"/>
    <w:rsid w:val="00E01A04"/>
    <w:rsid w:val="00E1209E"/>
    <w:rsid w:val="00E16A00"/>
    <w:rsid w:val="00E16F2B"/>
    <w:rsid w:val="00E20310"/>
    <w:rsid w:val="00E37B9C"/>
    <w:rsid w:val="00E45500"/>
    <w:rsid w:val="00E521A6"/>
    <w:rsid w:val="00E60348"/>
    <w:rsid w:val="00E65132"/>
    <w:rsid w:val="00E672DF"/>
    <w:rsid w:val="00E72ECF"/>
    <w:rsid w:val="00E75FB2"/>
    <w:rsid w:val="00E90C76"/>
    <w:rsid w:val="00EA113A"/>
    <w:rsid w:val="00EB3E80"/>
    <w:rsid w:val="00EC79D1"/>
    <w:rsid w:val="00ED0F0B"/>
    <w:rsid w:val="00ED5EE9"/>
    <w:rsid w:val="00EE15FF"/>
    <w:rsid w:val="00EF5574"/>
    <w:rsid w:val="00F13DAD"/>
    <w:rsid w:val="00F1799B"/>
    <w:rsid w:val="00F24362"/>
    <w:rsid w:val="00F42155"/>
    <w:rsid w:val="00F55B76"/>
    <w:rsid w:val="00F56535"/>
    <w:rsid w:val="00F63E3F"/>
    <w:rsid w:val="00F71E18"/>
    <w:rsid w:val="00F81DFD"/>
    <w:rsid w:val="00F84DCD"/>
    <w:rsid w:val="00F94FA0"/>
    <w:rsid w:val="00FA5F12"/>
    <w:rsid w:val="00FA6849"/>
    <w:rsid w:val="00FA7802"/>
    <w:rsid w:val="00FB2A57"/>
    <w:rsid w:val="00FC75DB"/>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5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 w:type="paragraph" w:styleId="NoSpacing">
    <w:name w:val="No Spacing"/>
    <w:uiPriority w:val="1"/>
    <w:qFormat/>
    <w:rsid w:val="00394C42"/>
    <w:pPr>
      <w:spacing w:after="0" w:line="240" w:lineRule="auto"/>
    </w:pPr>
  </w:style>
  <w:style w:type="character" w:customStyle="1" w:styleId="Heading4Char">
    <w:name w:val="Heading 4 Char"/>
    <w:basedOn w:val="DefaultParagraphFont"/>
    <w:link w:val="Heading4"/>
    <w:uiPriority w:val="9"/>
    <w:rsid w:val="00E4550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 w:id="566494490">
      <w:bodyDiv w:val="1"/>
      <w:marLeft w:val="0"/>
      <w:marRight w:val="0"/>
      <w:marTop w:val="0"/>
      <w:marBottom w:val="0"/>
      <w:divBdr>
        <w:top w:val="none" w:sz="0" w:space="0" w:color="auto"/>
        <w:left w:val="none" w:sz="0" w:space="0" w:color="auto"/>
        <w:bottom w:val="none" w:sz="0" w:space="0" w:color="auto"/>
        <w:right w:val="none" w:sz="0" w:space="0" w:color="auto"/>
      </w:divBdr>
    </w:div>
    <w:div w:id="737216182">
      <w:bodyDiv w:val="1"/>
      <w:marLeft w:val="0"/>
      <w:marRight w:val="0"/>
      <w:marTop w:val="0"/>
      <w:marBottom w:val="0"/>
      <w:divBdr>
        <w:top w:val="none" w:sz="0" w:space="0" w:color="auto"/>
        <w:left w:val="none" w:sz="0" w:space="0" w:color="auto"/>
        <w:bottom w:val="none" w:sz="0" w:space="0" w:color="auto"/>
        <w:right w:val="none" w:sz="0" w:space="0" w:color="auto"/>
      </w:divBdr>
    </w:div>
    <w:div w:id="1224754242">
      <w:bodyDiv w:val="1"/>
      <w:marLeft w:val="0"/>
      <w:marRight w:val="0"/>
      <w:marTop w:val="0"/>
      <w:marBottom w:val="0"/>
      <w:divBdr>
        <w:top w:val="none" w:sz="0" w:space="0" w:color="auto"/>
        <w:left w:val="none" w:sz="0" w:space="0" w:color="auto"/>
        <w:bottom w:val="none" w:sz="0" w:space="0" w:color="auto"/>
        <w:right w:val="none" w:sz="0" w:space="0" w:color="auto"/>
      </w:divBdr>
    </w:div>
    <w:div w:id="1308896302">
      <w:bodyDiv w:val="1"/>
      <w:marLeft w:val="0"/>
      <w:marRight w:val="0"/>
      <w:marTop w:val="0"/>
      <w:marBottom w:val="0"/>
      <w:divBdr>
        <w:top w:val="none" w:sz="0" w:space="0" w:color="auto"/>
        <w:left w:val="none" w:sz="0" w:space="0" w:color="auto"/>
        <w:bottom w:val="none" w:sz="0" w:space="0" w:color="auto"/>
        <w:right w:val="none" w:sz="0" w:space="0" w:color="auto"/>
      </w:divBdr>
    </w:div>
    <w:div w:id="1568107523">
      <w:bodyDiv w:val="1"/>
      <w:marLeft w:val="0"/>
      <w:marRight w:val="0"/>
      <w:marTop w:val="0"/>
      <w:marBottom w:val="0"/>
      <w:divBdr>
        <w:top w:val="none" w:sz="0" w:space="0" w:color="auto"/>
        <w:left w:val="none" w:sz="0" w:space="0" w:color="auto"/>
        <w:bottom w:val="none" w:sz="0" w:space="0" w:color="auto"/>
        <w:right w:val="none" w:sz="0" w:space="0" w:color="auto"/>
      </w:divBdr>
    </w:div>
    <w:div w:id="1619679431">
      <w:bodyDiv w:val="1"/>
      <w:marLeft w:val="0"/>
      <w:marRight w:val="0"/>
      <w:marTop w:val="0"/>
      <w:marBottom w:val="0"/>
      <w:divBdr>
        <w:top w:val="none" w:sz="0" w:space="0" w:color="auto"/>
        <w:left w:val="none" w:sz="0" w:space="0" w:color="auto"/>
        <w:bottom w:val="none" w:sz="0" w:space="0" w:color="auto"/>
        <w:right w:val="none" w:sz="0" w:space="0" w:color="auto"/>
      </w:divBdr>
    </w:div>
    <w:div w:id="1725373687">
      <w:bodyDiv w:val="1"/>
      <w:marLeft w:val="0"/>
      <w:marRight w:val="0"/>
      <w:marTop w:val="0"/>
      <w:marBottom w:val="0"/>
      <w:divBdr>
        <w:top w:val="none" w:sz="0" w:space="0" w:color="auto"/>
        <w:left w:val="none" w:sz="0" w:space="0" w:color="auto"/>
        <w:bottom w:val="none" w:sz="0" w:space="0" w:color="auto"/>
        <w:right w:val="none" w:sz="0" w:space="0" w:color="auto"/>
      </w:divBdr>
    </w:div>
    <w:div w:id="2003459918">
      <w:bodyDiv w:val="1"/>
      <w:marLeft w:val="0"/>
      <w:marRight w:val="0"/>
      <w:marTop w:val="0"/>
      <w:marBottom w:val="0"/>
      <w:divBdr>
        <w:top w:val="none" w:sz="0" w:space="0" w:color="auto"/>
        <w:left w:val="none" w:sz="0" w:space="0" w:color="auto"/>
        <w:bottom w:val="none" w:sz="0" w:space="0" w:color="auto"/>
        <w:right w:val="none" w:sz="0" w:space="0" w:color="auto"/>
      </w:divBdr>
    </w:div>
    <w:div w:id="205064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vdungeon.com/content/colorize-terminal-output-pyth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ypi.org/project/coloram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wiki.org/index.php/Homebrew_parser"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6964373-9F6C-4BE9-BC44-2B03DB598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8</TotalTime>
  <Pages>16</Pages>
  <Words>5191</Words>
  <Characters>2959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327</cp:revision>
  <dcterms:created xsi:type="dcterms:W3CDTF">2019-01-01T18:15:00Z</dcterms:created>
  <dcterms:modified xsi:type="dcterms:W3CDTF">2019-11-06T00:51:00Z</dcterms:modified>
</cp:coreProperties>
</file>